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3C5E0" w14:textId="7777777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/>
        </w:rPr>
      </w:pPr>
      <w:r w:rsidRPr="006938EC">
        <w:rPr>
          <w:rFonts w:ascii="Garamond" w:hAnsi="Garamond" w:cs="TimesNewRoman"/>
          <w:b/>
          <w:sz w:val="24"/>
          <w:szCs w:val="20"/>
        </w:rPr>
        <w:t>PÁLYÁZÓI NYILATKOZAT</w:t>
      </w:r>
    </w:p>
    <w:p w14:paraId="49CAEE47" w14:textId="3D6B84D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 w:cs="TimesNewRoman"/>
          <w:b/>
          <w:sz w:val="20"/>
          <w:szCs w:val="20"/>
        </w:rPr>
      </w:pPr>
      <w:r w:rsidRPr="006938EC">
        <w:rPr>
          <w:rFonts w:ascii="Garamond" w:hAnsi="Garamond" w:cs="TimesNewRoman"/>
          <w:b/>
          <w:sz w:val="20"/>
          <w:szCs w:val="20"/>
        </w:rPr>
        <w:t>MINDEN PÁLYÁZATTÍPUS ESETÉN</w:t>
      </w:r>
    </w:p>
    <w:p w14:paraId="43493F6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6C11DAF5" w14:textId="60D40E09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lulírott ………………………………………………………</w:t>
      </w:r>
      <w:proofErr w:type="gramStart"/>
      <w:r w:rsidRPr="006938EC">
        <w:rPr>
          <w:rFonts w:ascii="Garamond" w:hAnsi="Garamond" w:cs="TimesNewRoman"/>
          <w:sz w:val="20"/>
          <w:szCs w:val="20"/>
        </w:rPr>
        <w:t>…….</w:t>
      </w:r>
      <w:proofErr w:type="gramEnd"/>
      <w:r w:rsidRPr="006938EC">
        <w:rPr>
          <w:rFonts w:ascii="Garamond" w:hAnsi="Garamond" w:cs="TimesNewRoman"/>
          <w:sz w:val="20"/>
          <w:szCs w:val="20"/>
        </w:rPr>
        <w:t>.…………..…………………….…..</w:t>
      </w:r>
      <w:r w:rsidRPr="006938EC">
        <w:rPr>
          <w:rFonts w:ascii="Garamond" w:hAnsi="Garamond" w:cs="TimesNewRoman"/>
          <w:i/>
          <w:sz w:val="20"/>
          <w:szCs w:val="20"/>
        </w:rPr>
        <w:t>(a pályázó neve)</w:t>
      </w:r>
    </w:p>
    <w:p w14:paraId="0409DDF9" w14:textId="77777777" w:rsidR="007C7BFE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  <w:lang w:val="en-US"/>
        </w:rPr>
      </w:pPr>
    </w:p>
    <w:p w14:paraId="09953B67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etési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név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: …………………………………………………………………………………………………………………………</w:t>
      </w:r>
    </w:p>
    <w:p w14:paraId="3D149CC2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.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hely</w:t>
      </w:r>
      <w:proofErr w:type="spell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, </w:t>
      </w:r>
      <w:proofErr w:type="spellStart"/>
      <w:proofErr w:type="gram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idő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:</w:t>
      </w:r>
      <w:proofErr w:type="gram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…………………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……………………………………………………………………………</w:t>
      </w:r>
      <w:r w:rsidRPr="006938EC">
        <w:rPr>
          <w:rFonts w:ascii="Garamond" w:hAnsi="Garamond" w:cs="TimesNewRoman"/>
          <w:i/>
          <w:sz w:val="20"/>
          <w:szCs w:val="20"/>
          <w:lang w:val="en-US"/>
        </w:rPr>
        <w:t>………………..</w:t>
      </w:r>
    </w:p>
    <w:p w14:paraId="5ACE9D1C" w14:textId="64B4C5C8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Anyja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neve: …………………………………………………………………………………………………………………………</w:t>
      </w:r>
    </w:p>
    <w:p w14:paraId="436E24D2" w14:textId="77777777" w:rsidR="003B08C8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i/>
          <w:sz w:val="20"/>
          <w:szCs w:val="20"/>
        </w:rPr>
        <w:t xml:space="preserve">Adóazonosító </w:t>
      </w:r>
      <w:proofErr w:type="gramStart"/>
      <w:r w:rsidRPr="006938EC">
        <w:rPr>
          <w:rFonts w:ascii="Garamond" w:hAnsi="Garamond" w:cs="TimesNewRoman"/>
          <w:i/>
          <w:sz w:val="20"/>
          <w:szCs w:val="20"/>
        </w:rPr>
        <w:t>jele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:…</w:t>
      </w:r>
      <w:proofErr w:type="gram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.……………………………………………………………………………</w:t>
      </w:r>
    </w:p>
    <w:p w14:paraId="73876A79" w14:textId="481E0BF9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z általam támogatásra benyújtott ………………………………………………………</w:t>
      </w:r>
      <w:r w:rsidR="001F6317" w:rsidRPr="006938EC">
        <w:rPr>
          <w:rFonts w:ascii="Garamond" w:hAnsi="Garamond" w:cs="TimesNewRoman"/>
          <w:sz w:val="20"/>
          <w:szCs w:val="20"/>
        </w:rPr>
        <w:t>…………………………….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i/>
          <w:sz w:val="20"/>
          <w:szCs w:val="20"/>
        </w:rPr>
        <w:t xml:space="preserve">(a tervezett kutatási/művészeti program címe) </w:t>
      </w:r>
      <w:r w:rsidRPr="006938EC">
        <w:rPr>
          <w:rFonts w:ascii="Garamond" w:hAnsi="Garamond" w:cs="TimesNewRoman"/>
          <w:sz w:val="20"/>
          <w:szCs w:val="20"/>
        </w:rPr>
        <w:t>kutatási/művészeti téma címet viselő, …………………</w:t>
      </w:r>
      <w:proofErr w:type="gramStart"/>
      <w:r w:rsidRPr="006938EC">
        <w:rPr>
          <w:rFonts w:ascii="Garamond" w:hAnsi="Garamond" w:cs="TimesNewRoman"/>
          <w:sz w:val="20"/>
          <w:szCs w:val="20"/>
        </w:rPr>
        <w:t>…….</w:t>
      </w:r>
      <w:proofErr w:type="gramEnd"/>
      <w:r w:rsidRPr="006938EC">
        <w:rPr>
          <w:rFonts w:ascii="Garamond" w:hAnsi="Garamond" w:cs="TimesNewRoman"/>
          <w:sz w:val="20"/>
          <w:szCs w:val="20"/>
        </w:rPr>
        <w:t>.……………</w:t>
      </w:r>
      <w:r w:rsidR="00F25D4E" w:rsidRPr="006938EC">
        <w:rPr>
          <w:rFonts w:ascii="Garamond" w:hAnsi="Garamond" w:cs="TimesNewRoman"/>
          <w:sz w:val="20"/>
          <w:szCs w:val="20"/>
        </w:rPr>
        <w:t>………………………………</w:t>
      </w:r>
      <w:r w:rsidRPr="006938EC">
        <w:rPr>
          <w:rFonts w:ascii="Garamond" w:hAnsi="Garamond" w:cs="TimesNewRoman"/>
          <w:sz w:val="20"/>
          <w:szCs w:val="20"/>
        </w:rPr>
        <w:t xml:space="preserve"> tudományterület/tudományághoz kapcsolódó</w:t>
      </w:r>
      <w:r w:rsidR="009C17DF" w:rsidRPr="006938EC">
        <w:rPr>
          <w:rFonts w:ascii="Garamond" w:hAnsi="Garamond" w:cs="TimesNewRoman"/>
          <w:sz w:val="20"/>
          <w:szCs w:val="20"/>
        </w:rPr>
        <w:t>,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202</w:t>
      </w:r>
      <w:r w:rsidR="005B45D9">
        <w:rPr>
          <w:rFonts w:ascii="Garamond" w:hAnsi="Garamond" w:cs="TimesNewRoman"/>
          <w:sz w:val="20"/>
          <w:szCs w:val="20"/>
        </w:rPr>
        <w:t>6</w:t>
      </w:r>
      <w:r w:rsidR="00517306" w:rsidRPr="006938EC">
        <w:rPr>
          <w:rFonts w:ascii="Garamond" w:hAnsi="Garamond" w:cs="TimesNewRoman"/>
          <w:sz w:val="20"/>
          <w:szCs w:val="20"/>
        </w:rPr>
        <w:t>/202</w:t>
      </w:r>
      <w:r w:rsidR="005B45D9">
        <w:rPr>
          <w:rFonts w:ascii="Garamond" w:hAnsi="Garamond" w:cs="TimesNewRoman"/>
          <w:sz w:val="20"/>
          <w:szCs w:val="20"/>
        </w:rPr>
        <w:t>7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F25D4E" w:rsidRPr="006938EC">
        <w:rPr>
          <w:rFonts w:ascii="Garamond" w:hAnsi="Garamond" w:cs="TimesNewRoman"/>
          <w:sz w:val="20"/>
          <w:szCs w:val="20"/>
        </w:rPr>
        <w:t>Ö</w:t>
      </w:r>
      <w:r w:rsidRPr="006938EC">
        <w:rPr>
          <w:rFonts w:ascii="Garamond" w:hAnsi="Garamond" w:cs="TimesNewRoman"/>
          <w:sz w:val="20"/>
          <w:szCs w:val="20"/>
        </w:rPr>
        <w:t>sztöndíjpályázat</w:t>
      </w:r>
      <w:r w:rsidR="009C17DF" w:rsidRPr="006938EC">
        <w:rPr>
          <w:rFonts w:ascii="Garamond" w:hAnsi="Garamond" w:cs="TimesNewRoman"/>
          <w:sz w:val="20"/>
          <w:szCs w:val="20"/>
        </w:rPr>
        <w:t>ra benyújtott pályázatomhoz</w:t>
      </w:r>
      <w:r w:rsidRPr="006938EC">
        <w:rPr>
          <w:rFonts w:ascii="Garamond" w:hAnsi="Garamond" w:cs="TimesNewRoman"/>
          <w:sz w:val="20"/>
          <w:szCs w:val="20"/>
        </w:rPr>
        <w:t xml:space="preserve"> (továbbiakban: </w:t>
      </w:r>
      <w:r w:rsidRPr="006938EC">
        <w:rPr>
          <w:rFonts w:ascii="Garamond" w:hAnsi="Garamond" w:cs="TimesNewRoman"/>
          <w:b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>) az alábbi nyilatkozatokat teszem:</w:t>
      </w:r>
    </w:p>
    <w:p w14:paraId="2D0C8A29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51D1771" w14:textId="2AA7BD9A" w:rsidR="004E1CD6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96226B" w:rsidRPr="006938EC">
        <w:rPr>
          <w:rFonts w:ascii="Garamond" w:hAnsi="Garamond" w:cs="TimesNewRoman"/>
          <w:sz w:val="20"/>
          <w:szCs w:val="20"/>
        </w:rPr>
        <w:t xml:space="preserve">Pályázatban </w:t>
      </w:r>
      <w:r w:rsidRPr="006938EC">
        <w:rPr>
          <w:rFonts w:ascii="Garamond" w:hAnsi="Garamond" w:cs="TimesNewRoman"/>
          <w:sz w:val="20"/>
          <w:szCs w:val="20"/>
        </w:rPr>
        <w:t xml:space="preserve">foglalt adatok, információk és </w:t>
      </w:r>
      <w:r w:rsidR="001F785D" w:rsidRPr="006938EC">
        <w:rPr>
          <w:rFonts w:ascii="Garamond" w:hAnsi="Garamond" w:cs="TimesNewRoman"/>
          <w:sz w:val="20"/>
          <w:szCs w:val="20"/>
        </w:rPr>
        <w:t xml:space="preserve">az 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ahhoz benyújtott </w:t>
      </w:r>
      <w:r w:rsidRPr="006938EC">
        <w:rPr>
          <w:rFonts w:ascii="Garamond" w:hAnsi="Garamond" w:cs="TimesNewRoman"/>
          <w:sz w:val="20"/>
          <w:szCs w:val="20"/>
        </w:rPr>
        <w:t xml:space="preserve">dokumentumok teljes körűek, 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valódiak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és hitelese</w:t>
      </w:r>
      <w:r w:rsidR="005876DC" w:rsidRPr="006938EC">
        <w:rPr>
          <w:rFonts w:ascii="Garamond" w:hAnsi="Garamond" w:cs="TimesNewRoman"/>
          <w:sz w:val="20"/>
          <w:szCs w:val="20"/>
        </w:rPr>
        <w:t>k</w:t>
      </w:r>
      <w:r w:rsidR="00C61473" w:rsidRPr="006938EC">
        <w:rPr>
          <w:rFonts w:ascii="Garamond" w:hAnsi="Garamond" w:cs="TimesNewRoman"/>
          <w:sz w:val="20"/>
          <w:szCs w:val="20"/>
        </w:rPr>
        <w:t>.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 Kijelentem továbbá, hogy a benyújtott Pályázatban nem szolgáltattam a támogatási döntés tartalmát érdemben befolyásoló valótlan, hamis vagy megtévesztő adatot és ilyen tartalmú nyilatkozatot nem tettem.</w:t>
      </w:r>
    </w:p>
    <w:p w14:paraId="58192E01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06C20A" w14:textId="32E57F49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ismerem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a </w:t>
      </w:r>
      <w:r w:rsidR="00A13D17" w:rsidRPr="006938EC">
        <w:rPr>
          <w:rFonts w:ascii="Garamond" w:hAnsi="Garamond" w:cs="TimesNewRoman"/>
          <w:sz w:val="20"/>
          <w:szCs w:val="20"/>
        </w:rPr>
        <w:t>202</w:t>
      </w:r>
      <w:r w:rsidR="005B45D9">
        <w:rPr>
          <w:rFonts w:ascii="Garamond" w:hAnsi="Garamond" w:cs="TimesNewRoman"/>
          <w:sz w:val="20"/>
          <w:szCs w:val="20"/>
        </w:rPr>
        <w:t>6</w:t>
      </w:r>
      <w:r w:rsidR="00A13D17" w:rsidRPr="006938EC">
        <w:rPr>
          <w:rFonts w:ascii="Garamond" w:hAnsi="Garamond" w:cs="TimesNewRoman"/>
          <w:sz w:val="20"/>
          <w:szCs w:val="20"/>
        </w:rPr>
        <w:t>/202</w:t>
      </w:r>
      <w:r w:rsidR="005B45D9">
        <w:rPr>
          <w:rFonts w:ascii="Garamond" w:hAnsi="Garamond" w:cs="TimesNewRoman"/>
          <w:sz w:val="20"/>
          <w:szCs w:val="20"/>
        </w:rPr>
        <w:t>7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Ösztöndíjpályázat </w:t>
      </w:r>
      <w:r w:rsidRPr="006938EC">
        <w:rPr>
          <w:rFonts w:ascii="Garamond" w:hAnsi="Garamond" w:cs="TimesNewRoman"/>
          <w:sz w:val="20"/>
          <w:szCs w:val="20"/>
        </w:rPr>
        <w:t xml:space="preserve">Pályázati </w:t>
      </w:r>
      <w:r w:rsidR="007170B4" w:rsidRPr="006938EC">
        <w:rPr>
          <w:rFonts w:ascii="Garamond" w:hAnsi="Garamond" w:cs="TimesNewRoman"/>
          <w:sz w:val="20"/>
          <w:szCs w:val="20"/>
        </w:rPr>
        <w:t>Kiírásá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(a továbbiakban: Pályázati Kiírás)</w:t>
      </w:r>
      <w:r w:rsidRPr="006938EC">
        <w:rPr>
          <w:rFonts w:ascii="Garamond" w:hAnsi="Garamond" w:cs="TimesNewRoman"/>
          <w:sz w:val="20"/>
          <w:szCs w:val="20"/>
        </w:rPr>
        <w:t xml:space="preserve">, valamint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annak </w:t>
      </w:r>
      <w:r w:rsidRPr="006938EC">
        <w:rPr>
          <w:rFonts w:ascii="Garamond" w:hAnsi="Garamond" w:cs="TimesNewRoman"/>
          <w:sz w:val="20"/>
          <w:szCs w:val="20"/>
        </w:rPr>
        <w:t>mellékletei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és elfogadom </w:t>
      </w:r>
      <w:r w:rsidR="000F3CB4" w:rsidRPr="006938EC">
        <w:rPr>
          <w:rFonts w:ascii="Garamond" w:hAnsi="Garamond" w:cs="TimesNewRoman"/>
          <w:sz w:val="20"/>
          <w:szCs w:val="20"/>
        </w:rPr>
        <w:t>az azokban foglalt feltételeket.</w:t>
      </w:r>
    </w:p>
    <w:p w14:paraId="734EE620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4DF5A6E" w14:textId="7574CBC1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nem állok a Pályázati </w:t>
      </w:r>
      <w:r w:rsidR="007170B4" w:rsidRPr="006938EC">
        <w:rPr>
          <w:rFonts w:ascii="Garamond" w:hAnsi="Garamond" w:cs="TimesNewRoman"/>
          <w:sz w:val="20"/>
          <w:szCs w:val="20"/>
        </w:rPr>
        <w:t>Kiírás</w:t>
      </w:r>
      <w:r w:rsidR="00671E54" w:rsidRPr="006938EC">
        <w:rPr>
          <w:rFonts w:ascii="Garamond" w:hAnsi="Garamond" w:cs="TimesNewRoman"/>
          <w:sz w:val="20"/>
          <w:szCs w:val="20"/>
        </w:rPr>
        <w:t>ban meghatározott, a P</w:t>
      </w:r>
      <w:r w:rsidR="00DF5369" w:rsidRPr="006938EC">
        <w:rPr>
          <w:rFonts w:ascii="Garamond" w:hAnsi="Garamond" w:cs="TimesNewRoman"/>
          <w:sz w:val="20"/>
          <w:szCs w:val="20"/>
        </w:rPr>
        <w:t>ályázat benyújtását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izáró okok hatálya alatt.</w:t>
      </w:r>
      <w:r w:rsidR="00427765" w:rsidRPr="006938EC">
        <w:rPr>
          <w:rFonts w:ascii="Garamond" w:hAnsi="Garamond" w:cs="TimesNewRoman"/>
          <w:sz w:val="20"/>
          <w:szCs w:val="20"/>
        </w:rPr>
        <w:t xml:space="preserve"> Kijelentem továbbá, hogy a Pályázati kiírásban meghatározott kizáró okok a Pályázatommal (és Pályázatom megvalósításával és eredményével) szemben sem állnak fenn.</w:t>
      </w:r>
    </w:p>
    <w:p w14:paraId="779CEABA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E5C752" w14:textId="7FA133E8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 benyújtott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3F1087" w:rsidRPr="006938EC">
        <w:rPr>
          <w:rFonts w:ascii="Garamond" w:hAnsi="Garamond" w:cs="TimesNewRoman"/>
          <w:sz w:val="20"/>
          <w:szCs w:val="20"/>
        </w:rPr>
        <w:t>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témában</w:t>
      </w:r>
      <w:r w:rsidRPr="006938EC">
        <w:rPr>
          <w:rFonts w:ascii="Garamond" w:hAnsi="Garamond" w:cs="TimesNewRoman"/>
          <w:sz w:val="20"/>
          <w:szCs w:val="20"/>
        </w:rPr>
        <w:t xml:space="preserve"> pályázatot korábban:</w:t>
      </w:r>
      <w:r w:rsidR="00604A97" w:rsidRPr="006938EC">
        <w:rPr>
          <w:rStyle w:val="Lbjegyzet-horgony"/>
          <w:rFonts w:ascii="Garamond" w:hAnsi="Garamond" w:cs="TimesNewRoman"/>
          <w:sz w:val="20"/>
          <w:szCs w:val="20"/>
        </w:rPr>
        <w:t></w:t>
      </w:r>
      <w:bookmarkStart w:id="0" w:name="_Hlk101246195"/>
      <w:r w:rsidR="00521F81" w:rsidRPr="006938EC">
        <w:rPr>
          <w:rStyle w:val="Lbjegyzet-hivatkozs"/>
          <w:rFonts w:ascii="Garamond" w:hAnsi="Garamond"/>
          <w:sz w:val="20"/>
          <w:szCs w:val="20"/>
        </w:rPr>
        <w:footnoteReference w:id="1"/>
      </w:r>
      <w:bookmarkEnd w:id="0"/>
    </w:p>
    <w:p w14:paraId="5F1C8867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1. </w:t>
      </w:r>
      <w:r w:rsidR="00C13BDA" w:rsidRPr="006938EC">
        <w:rPr>
          <w:rFonts w:ascii="Garamond" w:hAnsi="Garamond" w:cs="TimesNewRoman"/>
          <w:sz w:val="20"/>
          <w:szCs w:val="20"/>
        </w:rPr>
        <w:t>nem nyújtottam be.</w:t>
      </w:r>
    </w:p>
    <w:p w14:paraId="64A9BBAC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2. </w:t>
      </w:r>
      <w:r w:rsidR="00C13BDA" w:rsidRPr="006938EC">
        <w:rPr>
          <w:rFonts w:ascii="Garamond" w:hAnsi="Garamond" w:cs="TimesNewRoman"/>
          <w:sz w:val="20"/>
          <w:szCs w:val="20"/>
        </w:rPr>
        <w:t>benyújtottam, és részesültem támogatásban.</w:t>
      </w:r>
    </w:p>
    <w:p w14:paraId="5E9190AC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1167F280" w14:textId="3428FF3F" w:rsidR="003B08C8" w:rsidRPr="006938EC" w:rsidRDefault="00C13BDA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181E7326" w14:textId="77777777" w:rsidR="006A1EDA" w:rsidRPr="006938EC" w:rsidRDefault="006A1EDA" w:rsidP="00093BA5">
      <w:pPr>
        <w:spacing w:after="0"/>
        <w:ind w:left="1080" w:firstLine="709"/>
        <w:jc w:val="both"/>
        <w:rPr>
          <w:rFonts w:ascii="Garamond" w:hAnsi="Garamond" w:cs="TimesNewRoman"/>
          <w:sz w:val="20"/>
          <w:szCs w:val="20"/>
        </w:rPr>
      </w:pPr>
    </w:p>
    <w:p w14:paraId="27C483DF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3. </w:t>
      </w:r>
      <w:r w:rsidR="00C13BDA" w:rsidRPr="006938EC">
        <w:rPr>
          <w:rFonts w:ascii="Garamond" w:hAnsi="Garamond" w:cs="TimesNewRoman"/>
          <w:sz w:val="20"/>
          <w:szCs w:val="20"/>
        </w:rPr>
        <w:t>benyújtottam,</w:t>
      </w:r>
      <w:r w:rsidRPr="006938EC">
        <w:rPr>
          <w:rFonts w:ascii="Garamond" w:hAnsi="Garamond" w:cs="TimesNewRoman"/>
          <w:sz w:val="20"/>
          <w:szCs w:val="20"/>
        </w:rPr>
        <w:t xml:space="preserve"> de nem részesültem támogatásban az alábbiak szerint:</w:t>
      </w:r>
    </w:p>
    <w:p w14:paraId="3903DB1A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elutasításra került VAGY</w:t>
      </w:r>
    </w:p>
    <w:p w14:paraId="63F94D29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támogatásáról nincs döntés.</w:t>
      </w:r>
    </w:p>
    <w:p w14:paraId="6E11FA21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4FE71822" w14:textId="50AB1F3C" w:rsidR="003B08C8" w:rsidRPr="006938EC" w:rsidRDefault="00C13BDA" w:rsidP="00EC0C59">
      <w:pPr>
        <w:spacing w:after="0"/>
        <w:ind w:left="108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6F95B880" w14:textId="28BFD7E2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Pályázat szerinti művészeti tevékenységek, illetve a művészeti program keretében végzett tevékenységek/a </w:t>
      </w:r>
      <w:r w:rsidRPr="006938EC">
        <w:rPr>
          <w:rFonts w:ascii="Garamond" w:hAnsi="Garamond" w:cs="TimesNewRoman"/>
          <w:sz w:val="20"/>
          <w:szCs w:val="20"/>
        </w:rPr>
        <w:t xml:space="preserve">kutatás, illetve a kutatási terv keretében végzett tevékenységek megfelelnek a </w:t>
      </w:r>
      <w:r w:rsidR="008F0994" w:rsidRPr="006938EC">
        <w:rPr>
          <w:rFonts w:ascii="Garamond" w:hAnsi="Garamond" w:cs="TimesNewRoman"/>
          <w:sz w:val="20"/>
          <w:szCs w:val="20"/>
        </w:rPr>
        <w:t xml:space="preserve">jogszabályi </w:t>
      </w:r>
      <w:r w:rsidRPr="006938EC">
        <w:rPr>
          <w:rFonts w:ascii="Garamond" w:hAnsi="Garamond" w:cs="TimesNewRoman"/>
          <w:sz w:val="20"/>
          <w:szCs w:val="20"/>
        </w:rPr>
        <w:t xml:space="preserve">előírásoknak, rendelkezem a szükséges kompetenciával, kapacitással, szakértelemmel. Továbbá kijelentem, hogy </w:t>
      </w:r>
      <w:r w:rsidR="000F3CB4" w:rsidRPr="006938EC">
        <w:rPr>
          <w:rFonts w:ascii="Garamond" w:hAnsi="Garamond" w:cs="TimesNewRoman"/>
          <w:sz w:val="20"/>
          <w:szCs w:val="20"/>
        </w:rPr>
        <w:t>harmadik</w:t>
      </w:r>
      <w:r w:rsidRPr="006938EC">
        <w:rPr>
          <w:rFonts w:ascii="Garamond" w:hAnsi="Garamond" w:cs="TimesNewRoman"/>
          <w:sz w:val="20"/>
          <w:szCs w:val="20"/>
        </w:rPr>
        <w:t xml:space="preserve"> személyeknek nincs olyan joga, </w:t>
      </w:r>
      <w:r w:rsidR="000F3CB4" w:rsidRPr="006938EC">
        <w:rPr>
          <w:rFonts w:ascii="Garamond" w:hAnsi="Garamond" w:cs="TimesNewRoman"/>
          <w:sz w:val="20"/>
          <w:szCs w:val="20"/>
        </w:rPr>
        <w:t>illetve harmadi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személy irányába nem áll fenn olyan kötelezettség</w:t>
      </w:r>
      <w:r w:rsidR="009C17DF" w:rsidRPr="006938EC">
        <w:rPr>
          <w:rFonts w:ascii="Garamond" w:hAnsi="Garamond" w:cs="TimesNewRoman"/>
          <w:sz w:val="20"/>
          <w:szCs w:val="20"/>
        </w:rPr>
        <w:t>em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, </w:t>
      </w:r>
      <w:r w:rsidRPr="006938EC">
        <w:rPr>
          <w:rFonts w:ascii="Garamond" w:hAnsi="Garamond" w:cs="TimesNewRoman"/>
          <w:sz w:val="20"/>
          <w:szCs w:val="20"/>
        </w:rPr>
        <w:t>mely megakadályozhatja, meghiúsíthatja a Pályázatban foglalta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megvalósításának</w:t>
      </w:r>
      <w:r w:rsidRPr="006938EC">
        <w:rPr>
          <w:rFonts w:ascii="Garamond" w:hAnsi="Garamond" w:cs="TimesNewRoman"/>
          <w:sz w:val="20"/>
          <w:szCs w:val="20"/>
        </w:rPr>
        <w:t xml:space="preserve"> teljesítését. Erre nézve teljes felelősséget vállalok.</w:t>
      </w:r>
    </w:p>
    <w:p w14:paraId="5DD3F2C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7155B8A" w14:textId="62C49D36" w:rsidR="00F25D4E" w:rsidRPr="006938EC" w:rsidRDefault="00F25D4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Pályázat </w:t>
      </w:r>
      <w:r w:rsidRPr="006938EC">
        <w:rPr>
          <w:rFonts w:ascii="Garamond" w:hAnsi="Garamond" w:cs="TimesNewRoman"/>
          <w:sz w:val="20"/>
          <w:szCs w:val="20"/>
        </w:rPr>
        <w:t>támogat</w:t>
      </w:r>
      <w:r w:rsidR="009C17DF" w:rsidRPr="006938EC">
        <w:rPr>
          <w:rFonts w:ascii="Garamond" w:hAnsi="Garamond" w:cs="TimesNewRoman"/>
          <w:sz w:val="20"/>
          <w:szCs w:val="20"/>
        </w:rPr>
        <w:t>ása</w:t>
      </w:r>
      <w:r w:rsidR="00134CB1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esetén </w:t>
      </w:r>
      <w:r w:rsidR="00C70568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8D052E" w:rsidRPr="006938EC">
        <w:rPr>
          <w:rFonts w:ascii="Garamond" w:hAnsi="Garamond" w:cs="TimesNewRoman"/>
          <w:sz w:val="20"/>
          <w:szCs w:val="20"/>
        </w:rPr>
        <w:t>az ösztöndíjas jogviszony kezdő időpontjától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a 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tevékenységet megkezdem.</w:t>
      </w:r>
      <w:r w:rsidR="008D052E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9658D27" w14:textId="77777777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47E51112" w14:textId="7F71984F" w:rsidR="001F6317" w:rsidRPr="006938EC" w:rsidRDefault="00816B5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Vállalom</w:t>
      </w:r>
      <w:r w:rsidR="00F25D4E" w:rsidRPr="006938EC">
        <w:rPr>
          <w:rFonts w:ascii="Garamond" w:hAnsi="Garamond" w:cs="TimesNewRoman"/>
          <w:sz w:val="20"/>
          <w:szCs w:val="20"/>
        </w:rPr>
        <w:t>, hogy a</w:t>
      </w:r>
      <w:r w:rsidR="00381267" w:rsidRPr="006938EC">
        <w:rPr>
          <w:rFonts w:ascii="Garamond" w:hAnsi="Garamond" w:cs="TimesNewRoman"/>
          <w:sz w:val="20"/>
          <w:szCs w:val="20"/>
        </w:rPr>
        <w:t xml:space="preserve"> Pályázat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381267" w:rsidRPr="006938EC">
        <w:rPr>
          <w:rFonts w:ascii="Garamond" w:hAnsi="Garamond" w:cs="TimesNewRoman"/>
          <w:sz w:val="20"/>
          <w:szCs w:val="20"/>
        </w:rPr>
        <w:t>megvalósításra kerülő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>kutatási</w:t>
      </w:r>
      <w:r w:rsidR="00164728" w:rsidRPr="006938EC">
        <w:rPr>
          <w:rFonts w:ascii="Garamond" w:hAnsi="Garamond" w:cs="TimesNewRoman"/>
          <w:sz w:val="20"/>
          <w:szCs w:val="20"/>
          <w:u w:val="single"/>
        </w:rPr>
        <w:t xml:space="preserve"> terv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 xml:space="preserve">/művészeti program </w:t>
      </w:r>
      <w:r w:rsidR="00381267" w:rsidRPr="006938EC">
        <w:rPr>
          <w:rFonts w:ascii="Garamond" w:hAnsi="Garamond" w:cs="TimesNewRoman"/>
          <w:sz w:val="20"/>
          <w:szCs w:val="20"/>
          <w:u w:val="single"/>
        </w:rPr>
        <w:t>teljesítésére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részben/egészben</w:t>
      </w:r>
      <w:r w:rsidR="001F6317" w:rsidRPr="006938EC">
        <w:rPr>
          <w:rFonts w:ascii="Garamond" w:hAnsi="Garamond" w:cs="TimesNewRoman"/>
          <w:sz w:val="20"/>
          <w:szCs w:val="20"/>
          <w:u w:val="single"/>
        </w:rPr>
        <w:t>:</w:t>
      </w:r>
    </w:p>
    <w:p w14:paraId="39CCBBC7" w14:textId="77777777" w:rsidR="001F6317" w:rsidRPr="006938EC" w:rsidRDefault="008D052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magyar 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állami </w:t>
      </w:r>
      <w:r w:rsidRPr="006938EC">
        <w:rPr>
          <w:rFonts w:ascii="Garamond" w:hAnsi="Garamond" w:cs="TimesNewRoman"/>
          <w:sz w:val="20"/>
          <w:szCs w:val="20"/>
        </w:rPr>
        <w:t xml:space="preserve">költségvetési </w:t>
      </w:r>
      <w:r w:rsidR="00164728" w:rsidRPr="006938EC">
        <w:rPr>
          <w:rFonts w:ascii="Garamond" w:hAnsi="Garamond" w:cs="TimesNewRoman"/>
          <w:sz w:val="20"/>
          <w:szCs w:val="20"/>
        </w:rPr>
        <w:t xml:space="preserve">forrásból </w:t>
      </w:r>
      <w:r w:rsidRPr="006938EC">
        <w:rPr>
          <w:rFonts w:ascii="Garamond" w:hAnsi="Garamond" w:cs="TimesNewRoman"/>
          <w:sz w:val="20"/>
          <w:szCs w:val="20"/>
        </w:rPr>
        <w:t xml:space="preserve">finanszírozott ösztöndíjat, </w:t>
      </w:r>
      <w:r w:rsidR="00164728" w:rsidRPr="006938EC">
        <w:rPr>
          <w:rFonts w:ascii="Garamond" w:hAnsi="Garamond" w:cs="TimesNewRoman"/>
          <w:sz w:val="20"/>
          <w:szCs w:val="20"/>
        </w:rPr>
        <w:t>vagy</w:t>
      </w:r>
    </w:p>
    <w:p w14:paraId="7E4C8BC5" w14:textId="77777777" w:rsidR="001F6317" w:rsidRPr="006938EC" w:rsidRDefault="00CF448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egyéb forrásból származó</w:t>
      </w:r>
      <w:r w:rsidR="00C70568" w:rsidRPr="006938EC">
        <w:rPr>
          <w:rFonts w:ascii="Garamond" w:hAnsi="Garamond"/>
          <w:sz w:val="20"/>
          <w:szCs w:val="20"/>
        </w:rPr>
        <w:t xml:space="preserve"> </w:t>
      </w:r>
      <w:r w:rsidR="00CD0C31" w:rsidRPr="006938EC">
        <w:rPr>
          <w:rFonts w:ascii="Garamond" w:hAnsi="Garamond"/>
          <w:sz w:val="20"/>
          <w:szCs w:val="20"/>
        </w:rPr>
        <w:t>ösztöndí</w:t>
      </w:r>
      <w:r w:rsidRPr="006938EC">
        <w:rPr>
          <w:rFonts w:ascii="Garamond" w:hAnsi="Garamond"/>
          <w:sz w:val="20"/>
          <w:szCs w:val="20"/>
        </w:rPr>
        <w:t xml:space="preserve">jat vagy </w:t>
      </w:r>
      <w:r w:rsidR="00CD0C31" w:rsidRPr="006938EC">
        <w:rPr>
          <w:rFonts w:ascii="Garamond" w:hAnsi="Garamond"/>
          <w:sz w:val="20"/>
          <w:szCs w:val="20"/>
        </w:rPr>
        <w:t>egyéni kutatástámogatás</w:t>
      </w:r>
      <w:r w:rsidRPr="006938EC">
        <w:rPr>
          <w:rFonts w:ascii="Garamond" w:hAnsi="Garamond"/>
          <w:sz w:val="20"/>
          <w:szCs w:val="20"/>
        </w:rPr>
        <w:t>t</w:t>
      </w:r>
      <w:r w:rsidR="00CD0C31" w:rsidRPr="006938EC">
        <w:rPr>
          <w:rFonts w:ascii="Garamond" w:hAnsi="Garamond"/>
          <w:sz w:val="20"/>
          <w:szCs w:val="20"/>
        </w:rPr>
        <w:t xml:space="preserve"> </w:t>
      </w:r>
    </w:p>
    <w:p w14:paraId="599AF389" w14:textId="4AEED03B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  <w:u w:val="single"/>
        </w:rPr>
        <w:t xml:space="preserve">az ösztöndíjas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jogviszony </w:t>
      </w:r>
      <w:r w:rsidR="00AE51A7" w:rsidRPr="006938EC">
        <w:rPr>
          <w:rFonts w:ascii="Garamond" w:hAnsi="Garamond" w:cs="TimesNewRoman"/>
          <w:sz w:val="20"/>
          <w:szCs w:val="20"/>
          <w:u w:val="single"/>
        </w:rPr>
        <w:t xml:space="preserve">időtartama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alatt </w:t>
      </w:r>
      <w:r w:rsidR="00B86EDF" w:rsidRPr="006938EC">
        <w:rPr>
          <w:rFonts w:ascii="Garamond" w:hAnsi="Garamond" w:cs="TimesNewRoman"/>
          <w:sz w:val="20"/>
          <w:szCs w:val="20"/>
        </w:rPr>
        <w:t>nem veszek igénybe (kivételt képez a Bolyai+ Felsőoktatási Fiatal Oktatói, Kutatói Ösztöndíj esetében a Bolyai János Kutatási Ösztöndíj).</w:t>
      </w:r>
    </w:p>
    <w:p w14:paraId="308BA468" w14:textId="41F3D5DD" w:rsidR="00427765" w:rsidRPr="006938EC" w:rsidRDefault="00427765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 továbbá, hogy </w:t>
      </w:r>
      <w:r w:rsidR="006A1EDA" w:rsidRPr="006938EC">
        <w:rPr>
          <w:rFonts w:ascii="Garamond" w:hAnsi="Garamond" w:cs="TimesNewRoman"/>
          <w:sz w:val="20"/>
          <w:szCs w:val="20"/>
        </w:rPr>
        <w:t xml:space="preserve">a Nemzeti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Tehetség Program </w:t>
      </w:r>
      <w:r w:rsidR="00A13D17" w:rsidRPr="005B45D9">
        <w:rPr>
          <w:rFonts w:ascii="Garamond" w:hAnsi="Garamond" w:cs="TimesNewRoman"/>
          <w:sz w:val="20"/>
          <w:szCs w:val="20"/>
          <w:highlight w:val="yellow"/>
        </w:rPr>
        <w:t>202</w:t>
      </w:r>
      <w:r w:rsidR="005B45D9" w:rsidRPr="005B45D9">
        <w:rPr>
          <w:rFonts w:ascii="Garamond" w:hAnsi="Garamond" w:cs="TimesNewRoman"/>
          <w:sz w:val="20"/>
          <w:szCs w:val="20"/>
          <w:highlight w:val="yellow"/>
        </w:rPr>
        <w:t>6.</w:t>
      </w:r>
      <w:r w:rsidRPr="005B45D9">
        <w:rPr>
          <w:rFonts w:ascii="Garamond" w:hAnsi="Garamond" w:cs="TimesNewRoman"/>
          <w:sz w:val="20"/>
          <w:szCs w:val="20"/>
          <w:highlight w:val="yellow"/>
        </w:rPr>
        <w:t xml:space="preserve"> </w:t>
      </w:r>
      <w:commentRangeStart w:id="1"/>
      <w:r w:rsidRPr="005B45D9">
        <w:rPr>
          <w:rFonts w:ascii="Garamond" w:hAnsi="Garamond" w:cs="TimesNewRoman"/>
          <w:sz w:val="20"/>
          <w:szCs w:val="20"/>
          <w:highlight w:val="yellow"/>
        </w:rPr>
        <w:t>évi</w:t>
      </w:r>
      <w:commentRangeEnd w:id="1"/>
      <w:r w:rsidR="005B45D9">
        <w:rPr>
          <w:rStyle w:val="Jegyzethivatkozs"/>
        </w:rPr>
        <w:commentReference w:id="1"/>
      </w:r>
      <w:r w:rsidRPr="006938EC">
        <w:rPr>
          <w:rFonts w:ascii="Garamond" w:hAnsi="Garamond" w:cs="TimesNewRoman"/>
          <w:sz w:val="20"/>
          <w:szCs w:val="20"/>
        </w:rPr>
        <w:t xml:space="preserve"> „Nemzet Fiatal Tehetségeiért Ösztöndíj” című pályázaton ösztöndíjban </w:t>
      </w:r>
      <w:r w:rsidR="005F6DBF" w:rsidRPr="006938EC">
        <w:rPr>
          <w:rFonts w:ascii="Garamond" w:hAnsi="Garamond" w:cs="TimesNewRoman"/>
          <w:sz w:val="20"/>
          <w:szCs w:val="20"/>
        </w:rPr>
        <w:t xml:space="preserve">nem </w:t>
      </w:r>
      <w:r w:rsidRPr="006938EC">
        <w:rPr>
          <w:rFonts w:ascii="Garamond" w:hAnsi="Garamond" w:cs="TimesNewRoman"/>
          <w:sz w:val="20"/>
          <w:szCs w:val="20"/>
        </w:rPr>
        <w:t>részesültem.</w:t>
      </w:r>
    </w:p>
    <w:p w14:paraId="540396B4" w14:textId="669F0E31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D10116" w14:textId="52EC7704" w:rsidR="006A41CF" w:rsidRPr="002C10C7" w:rsidRDefault="00D22285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Tudomásul veszem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  <w:r w:rsidR="00EB4B25" w:rsidRPr="002C10C7">
        <w:rPr>
          <w:rFonts w:ascii="Garamond" w:hAnsi="Garamond" w:cs="TimesNewRoman"/>
          <w:sz w:val="20"/>
          <w:szCs w:val="20"/>
        </w:rPr>
        <w:t>a</w:t>
      </w:r>
      <w:r w:rsidR="006A41CF" w:rsidRPr="002C10C7">
        <w:rPr>
          <w:rFonts w:ascii="Garamond" w:hAnsi="Garamond" w:cs="TimesNewRoman"/>
          <w:sz w:val="20"/>
          <w:szCs w:val="20"/>
        </w:rPr>
        <w:t xml:space="preserve"> Fogadó felsőoktatási intézmény, valamint a</w:t>
      </w:r>
      <w:r w:rsidR="00EB4B25" w:rsidRPr="002C10C7">
        <w:rPr>
          <w:rFonts w:ascii="Garamond" w:hAnsi="Garamond" w:cs="TimesNewRoman"/>
          <w:sz w:val="20"/>
          <w:szCs w:val="20"/>
        </w:rPr>
        <w:t xml:space="preserve"> Kezelő szerv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 </w:t>
      </w:r>
      <w:r w:rsidR="00EA66A8" w:rsidRPr="002C10C7">
        <w:rPr>
          <w:rFonts w:ascii="Garamond" w:hAnsi="Garamond" w:cs="TimesNewRoman"/>
          <w:sz w:val="20"/>
          <w:szCs w:val="20"/>
        </w:rPr>
        <w:t xml:space="preserve">a Pályázattal kapcsolatban megadott </w:t>
      </w:r>
      <w:r w:rsidR="00622D22" w:rsidRPr="002C10C7">
        <w:rPr>
          <w:rFonts w:ascii="Garamond" w:hAnsi="Garamond" w:cs="TimesNewRoman"/>
          <w:sz w:val="20"/>
          <w:szCs w:val="20"/>
        </w:rPr>
        <w:t>személyes adataimat az európai unió és a magyar adatvédelmi jogszabályok rendelkezéseinek megfelelően kezeli</w:t>
      </w:r>
      <w:r w:rsidR="00FC6B70" w:rsidRPr="002C10C7">
        <w:rPr>
          <w:rFonts w:ascii="Garamond" w:hAnsi="Garamond" w:cs="TimesNewRoman"/>
          <w:sz w:val="20"/>
          <w:szCs w:val="20"/>
        </w:rPr>
        <w:t>k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. </w:t>
      </w:r>
      <w:r w:rsidR="006A41CF" w:rsidRPr="002C10C7">
        <w:rPr>
          <w:rFonts w:ascii="Garamond" w:hAnsi="Garamond" w:cs="TimesNewRoman"/>
          <w:sz w:val="20"/>
          <w:szCs w:val="20"/>
        </w:rPr>
        <w:t>T</w:t>
      </w:r>
      <w:r w:rsidR="000E2A95" w:rsidRPr="002C10C7">
        <w:rPr>
          <w:rFonts w:ascii="Garamond" w:hAnsi="Garamond" w:cs="TimesNewRoman"/>
          <w:sz w:val="20"/>
          <w:szCs w:val="20"/>
        </w:rPr>
        <w:t>udomással bírok arról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</w:p>
    <w:p w14:paraId="16B18238" w14:textId="656EF1FA" w:rsidR="00D1000F" w:rsidRPr="002C10C7" w:rsidRDefault="006A41CF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illetve az ösztöndíj folyósításával összefüggő feladatainak ellátása céljából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a Fogadó felsőoktatási intézmény </w:t>
      </w:r>
      <w:r w:rsidRPr="002C10C7">
        <w:rPr>
          <w:rFonts w:ascii="Garamond" w:hAnsi="Garamond" w:cs="TimesNewRoman"/>
          <w:sz w:val="20"/>
          <w:szCs w:val="20"/>
        </w:rPr>
        <w:t>a Pályázatban megadott személyes adataimat a Fogadó felsőoktatási intézmény adatkezelési tájékoztatója szerint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 az Áht., az </w:t>
      </w:r>
      <w:proofErr w:type="spellStart"/>
      <w:r w:rsidR="00D1000F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D1000F" w:rsidRPr="002C10C7">
        <w:rPr>
          <w:rFonts w:ascii="Garamond" w:hAnsi="Garamond" w:cs="TimesNewRoman"/>
          <w:sz w:val="20"/>
          <w:szCs w:val="20"/>
        </w:rPr>
        <w:t>. valamint a nemzeti felsőoktatásról szóló 2011. évi CCIV. törvény alapján kezeli;</w:t>
      </w:r>
    </w:p>
    <w:p w14:paraId="28B947F1" w14:textId="6B64EAC3" w:rsidR="003B08C8" w:rsidRPr="002C10C7" w:rsidRDefault="0089346C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valamint a kapcsolódó ellenőrzések lefolytatásával összefüggő feladatainak ellátása céljából a Kezelő szerv a </w:t>
      </w:r>
      <w:r w:rsidR="00F4104E" w:rsidRPr="002C10C7">
        <w:rPr>
          <w:rFonts w:ascii="Garamond" w:hAnsi="Garamond" w:cs="TimesNewRoman"/>
          <w:sz w:val="20"/>
          <w:szCs w:val="20"/>
        </w:rPr>
        <w:t>P</w:t>
      </w:r>
      <w:r w:rsidRPr="002C10C7">
        <w:rPr>
          <w:rFonts w:ascii="Garamond" w:hAnsi="Garamond" w:cs="TimesNewRoman"/>
          <w:sz w:val="20"/>
          <w:szCs w:val="20"/>
        </w:rPr>
        <w:t xml:space="preserve">ályázatban megadott személyes adataimat </w:t>
      </w:r>
      <w:r w:rsidR="00EB4B25" w:rsidRPr="002C10C7">
        <w:rPr>
          <w:rFonts w:ascii="Garamond" w:hAnsi="Garamond" w:cs="TimesNewRoman"/>
          <w:sz w:val="20"/>
          <w:szCs w:val="20"/>
        </w:rPr>
        <w:t>a Kezelő szerv</w:t>
      </w:r>
      <w:r w:rsidRPr="002C10C7">
        <w:rPr>
          <w:rFonts w:ascii="Garamond" w:hAnsi="Garamond" w:cs="TimesNewRoman"/>
          <w:sz w:val="20"/>
          <w:szCs w:val="20"/>
        </w:rPr>
        <w:t xml:space="preserve"> pályázatkezelési adatkezelési tájékoztatója szerint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az </w:t>
      </w:r>
      <w:r w:rsidR="000E2A95" w:rsidRPr="002C10C7">
        <w:rPr>
          <w:rFonts w:ascii="Garamond" w:hAnsi="Garamond" w:cs="TimesNewRoman"/>
          <w:sz w:val="20"/>
          <w:szCs w:val="20"/>
        </w:rPr>
        <w:t>Áht. és az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 </w:t>
      </w:r>
      <w:proofErr w:type="spellStart"/>
      <w:r w:rsidR="00F61D7D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F61D7D" w:rsidRPr="002C10C7">
        <w:rPr>
          <w:rFonts w:ascii="Garamond" w:hAnsi="Garamond" w:cs="TimesNewRoman"/>
          <w:sz w:val="20"/>
          <w:szCs w:val="20"/>
        </w:rPr>
        <w:t>.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alapján</w:t>
      </w:r>
      <w:r w:rsidRPr="002C10C7">
        <w:rPr>
          <w:rFonts w:ascii="Garamond" w:hAnsi="Garamond" w:cs="TimesNewRoman"/>
          <w:sz w:val="20"/>
          <w:szCs w:val="20"/>
        </w:rPr>
        <w:t xml:space="preserve"> kezel</w:t>
      </w:r>
      <w:r w:rsidR="000E2A95" w:rsidRPr="002C10C7">
        <w:rPr>
          <w:rFonts w:ascii="Garamond" w:hAnsi="Garamond" w:cs="TimesNewRoman"/>
          <w:sz w:val="20"/>
          <w:szCs w:val="20"/>
        </w:rPr>
        <w:t>i</w:t>
      </w:r>
      <w:r w:rsidR="00636485" w:rsidRPr="002C10C7">
        <w:rPr>
          <w:rFonts w:ascii="Garamond" w:hAnsi="Garamond" w:cs="TimesNewRoman"/>
          <w:sz w:val="20"/>
          <w:szCs w:val="20"/>
        </w:rPr>
        <w:t>.</w:t>
      </w:r>
    </w:p>
    <w:p w14:paraId="620182AC" w14:textId="31C1BE64" w:rsidR="001F7C62" w:rsidRPr="006938EC" w:rsidRDefault="001F7C62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E923004" w14:textId="66A40F92" w:rsidR="00F70F8E" w:rsidRPr="006938EC" w:rsidRDefault="00930E3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sal bírok </w:t>
      </w:r>
      <w:r w:rsidR="0089346C" w:rsidRPr="006938EC">
        <w:rPr>
          <w:rFonts w:ascii="Garamond" w:hAnsi="Garamond" w:cs="TimesNewRoman"/>
          <w:sz w:val="20"/>
          <w:szCs w:val="20"/>
        </w:rPr>
        <w:t>a</w:t>
      </w:r>
      <w:r w:rsidR="005E0CCC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</w:t>
      </w:r>
      <w:proofErr w:type="gramStart"/>
      <w:r w:rsidR="00A13D17" w:rsidRPr="006938EC">
        <w:rPr>
          <w:rFonts w:ascii="Garamond" w:hAnsi="Garamond" w:cs="TimesNewRoman"/>
          <w:sz w:val="20"/>
          <w:szCs w:val="20"/>
        </w:rPr>
        <w:t>Minisztériumnak</w:t>
      </w:r>
      <w:proofErr w:type="gramEnd"/>
      <w:r w:rsidR="005E0CCC" w:rsidRPr="006938EC">
        <w:rPr>
          <w:rFonts w:ascii="Garamond" w:hAnsi="Garamond" w:cs="TimesNewRoman"/>
          <w:sz w:val="20"/>
          <w:szCs w:val="20"/>
        </w:rPr>
        <w:t xml:space="preserve"> mint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5E0CCC" w:rsidRPr="006938EC">
        <w:rPr>
          <w:rFonts w:ascii="Garamond" w:hAnsi="Garamond" w:cs="TimesNewRoman"/>
          <w:sz w:val="20"/>
          <w:szCs w:val="20"/>
        </w:rPr>
        <w:t>t</w:t>
      </w:r>
      <w:r w:rsidRPr="006938EC">
        <w:rPr>
          <w:rFonts w:ascii="Garamond" w:hAnsi="Garamond" w:cs="TimesNewRoman"/>
          <w:sz w:val="20"/>
          <w:szCs w:val="20"/>
        </w:rPr>
        <w:t>ámogatónak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>és a Nemzeti Kutatási, Fejle</w:t>
      </w:r>
      <w:r w:rsidR="0012131D" w:rsidRPr="006938EC">
        <w:rPr>
          <w:rFonts w:ascii="Garamond" w:hAnsi="Garamond" w:cs="TimesNewRoman"/>
          <w:sz w:val="20"/>
          <w:szCs w:val="20"/>
        </w:rPr>
        <w:t>sztési és Innovációs Hivatalnak</w:t>
      </w:r>
      <w:r w:rsidR="000F3CB4" w:rsidRPr="006938EC">
        <w:rPr>
          <w:rFonts w:ascii="Garamond" w:hAnsi="Garamond" w:cs="TimesNewRoman"/>
          <w:sz w:val="20"/>
          <w:szCs w:val="20"/>
        </w:rPr>
        <w:t>,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 mint kezelő szervnek </w:t>
      </w:r>
      <w:r w:rsidR="003B3F83" w:rsidRPr="006938EC">
        <w:rPr>
          <w:rFonts w:ascii="Garamond" w:hAnsi="Garamond" w:cs="TimesNewRoman"/>
          <w:sz w:val="20"/>
          <w:szCs w:val="20"/>
        </w:rPr>
        <w:t>a pályázatok kezelésével és ellenőrzésével</w:t>
      </w:r>
      <w:r w:rsidR="003B3F83" w:rsidRPr="006938EC" w:rsidDel="003B3F83">
        <w:rPr>
          <w:rFonts w:ascii="Garamond" w:hAnsi="Garamond" w:cs="TimesNewRoman"/>
          <w:sz w:val="20"/>
          <w:szCs w:val="20"/>
        </w:rPr>
        <w:t xml:space="preserve"> </w:t>
      </w:r>
      <w:r w:rsidR="003B3F83" w:rsidRPr="006938EC">
        <w:rPr>
          <w:rFonts w:ascii="Garamond" w:hAnsi="Garamond" w:cs="TimesNewRoman"/>
          <w:sz w:val="20"/>
          <w:szCs w:val="20"/>
        </w:rPr>
        <w:t>összefüggő</w:t>
      </w:r>
      <w:r w:rsidR="001F7C62" w:rsidRPr="006938EC">
        <w:rPr>
          <w:rFonts w:ascii="Garamond" w:hAnsi="Garamond" w:cs="TimesNewRoman"/>
          <w:sz w:val="20"/>
          <w:szCs w:val="20"/>
        </w:rPr>
        <w:t>en</w:t>
      </w:r>
      <w:r w:rsidR="003B3F83" w:rsidRPr="006938EC">
        <w:rPr>
          <w:rFonts w:ascii="Garamond" w:hAnsi="Garamond" w:cs="TimesNewRoman"/>
          <w:sz w:val="20"/>
          <w:szCs w:val="20"/>
        </w:rPr>
        <w:t xml:space="preserve"> az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Áht.</w:t>
      </w:r>
      <w:r w:rsidR="003B3F83" w:rsidRPr="006938EC">
        <w:rPr>
          <w:rFonts w:ascii="Garamond" w:hAnsi="Garamond" w:cs="TimesNewRoman"/>
          <w:sz w:val="20"/>
          <w:szCs w:val="20"/>
        </w:rPr>
        <w:t>,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Állami Számvevőszéknek az Állami Számvevőszékről szóló 2011. évi LXVI. törvény, a Kormányzati Ellenőrzési Hivatalnak az </w:t>
      </w:r>
      <w:r w:rsidR="0089346C" w:rsidRPr="006938EC">
        <w:rPr>
          <w:rFonts w:ascii="Garamond" w:hAnsi="Garamond" w:cs="TimesNewRoman"/>
          <w:sz w:val="20"/>
          <w:szCs w:val="20"/>
        </w:rPr>
        <w:t>Áht.</w:t>
      </w:r>
      <w:r w:rsidR="001F7C62" w:rsidRPr="006938EC">
        <w:rPr>
          <w:rFonts w:ascii="Garamond" w:hAnsi="Garamond" w:cs="TimesNewRoman"/>
          <w:sz w:val="20"/>
          <w:szCs w:val="20"/>
        </w:rPr>
        <w:t>, valamint a Nemzeti Adó- és Vámhivatal</w:t>
      </w:r>
      <w:r w:rsidR="000F3CB4" w:rsidRPr="006938EC">
        <w:rPr>
          <w:rFonts w:ascii="Garamond" w:hAnsi="Garamond" w:cs="TimesNewRoman"/>
          <w:sz w:val="20"/>
          <w:szCs w:val="20"/>
        </w:rPr>
        <w:t>nak</w:t>
      </w:r>
      <w:r w:rsidR="00272793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az adóigazgatási rendtartásról szóló 2017. évi CLI. törvény </w:t>
      </w:r>
      <w:r w:rsidRPr="006938EC">
        <w:rPr>
          <w:rFonts w:ascii="Garamond" w:hAnsi="Garamond" w:cs="TimesNewRoman"/>
          <w:sz w:val="20"/>
          <w:szCs w:val="20"/>
        </w:rPr>
        <w:t xml:space="preserve">szerinti 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ellenőrzési </w:t>
      </w:r>
      <w:r w:rsidRPr="006938EC">
        <w:rPr>
          <w:rFonts w:ascii="Garamond" w:hAnsi="Garamond" w:cs="TimesNewRoman"/>
          <w:sz w:val="20"/>
          <w:szCs w:val="20"/>
        </w:rPr>
        <w:t>jogosultság</w:t>
      </w:r>
      <w:r w:rsidR="0089346C" w:rsidRPr="006938EC">
        <w:rPr>
          <w:rFonts w:ascii="Garamond" w:hAnsi="Garamond" w:cs="TimesNewRoman"/>
          <w:sz w:val="20"/>
          <w:szCs w:val="20"/>
        </w:rPr>
        <w:t>ai</w:t>
      </w:r>
      <w:r w:rsidRPr="006938EC">
        <w:rPr>
          <w:rFonts w:ascii="Garamond" w:hAnsi="Garamond" w:cs="TimesNewRoman"/>
          <w:sz w:val="20"/>
          <w:szCs w:val="20"/>
        </w:rPr>
        <w:t>ról</w:t>
      </w:r>
      <w:r w:rsidR="001F7C62" w:rsidRPr="006938EC">
        <w:rPr>
          <w:rFonts w:ascii="Garamond" w:hAnsi="Garamond" w:cs="TimesNewRoman"/>
          <w:sz w:val="20"/>
          <w:szCs w:val="20"/>
        </w:rPr>
        <w:t>.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Tudomásul veszem, hogy a Pályázat benyújtását követően az ellenőrzésre feljogosított szervek megkezdhetik a projekt ellenőrzését.</w:t>
      </w:r>
    </w:p>
    <w:p w14:paraId="6709A624" w14:textId="77777777" w:rsidR="003B08C8" w:rsidRPr="006938EC" w:rsidRDefault="003B08C8" w:rsidP="00093BA5">
      <w:pPr>
        <w:pStyle w:val="Listaszerbekezds1"/>
        <w:spacing w:after="0"/>
        <w:jc w:val="both"/>
        <w:rPr>
          <w:rFonts w:ascii="Garamond" w:hAnsi="Garamond" w:cs="TimesNewRoman"/>
          <w:sz w:val="20"/>
          <w:szCs w:val="20"/>
        </w:rPr>
      </w:pPr>
    </w:p>
    <w:p w14:paraId="783798C1" w14:textId="6A1FF7CA" w:rsidR="003B08C8" w:rsidRPr="002C10C7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Tudomásul veszem, hogy a </w:t>
      </w:r>
      <w:r w:rsidR="002B0F1B" w:rsidRPr="002C10C7">
        <w:rPr>
          <w:rFonts w:ascii="Garamond" w:hAnsi="Garamond" w:cs="TimesNewRoman"/>
          <w:sz w:val="20"/>
          <w:szCs w:val="20"/>
        </w:rPr>
        <w:t>Fogadó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="00F70F8E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="00005BCB" w:rsidRPr="002C10C7">
        <w:rPr>
          <w:rFonts w:ascii="Garamond" w:hAnsi="Garamond" w:cs="TimesNewRoman"/>
          <w:sz w:val="20"/>
          <w:szCs w:val="20"/>
        </w:rPr>
        <w:t>intézmény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Pr="002C10C7">
        <w:rPr>
          <w:rFonts w:ascii="Garamond" w:hAnsi="Garamond" w:cs="TimesNewRoman"/>
          <w:sz w:val="20"/>
          <w:szCs w:val="20"/>
        </w:rPr>
        <w:t xml:space="preserve">a támogatás elnyerése esetén </w:t>
      </w:r>
      <w:r w:rsidR="004D436E" w:rsidRPr="002C10C7">
        <w:rPr>
          <w:rFonts w:ascii="Garamond" w:hAnsi="Garamond" w:cs="TimesNewRoman"/>
          <w:sz w:val="20"/>
          <w:szCs w:val="20"/>
        </w:rPr>
        <w:t>az egyedi pályázati azonosító számot</w:t>
      </w:r>
      <w:r w:rsidRPr="002C10C7">
        <w:rPr>
          <w:rFonts w:ascii="Garamond" w:hAnsi="Garamond" w:cs="TimesNewRoman"/>
          <w:sz w:val="20"/>
          <w:szCs w:val="20"/>
        </w:rPr>
        <w:t>, a támogatott kutatási/művészeti téma címét és tudományágát</w:t>
      </w:r>
      <w:r w:rsidR="00A637AE" w:rsidRPr="002C10C7">
        <w:rPr>
          <w:rFonts w:ascii="Garamond" w:hAnsi="Garamond" w:cs="TimesNewRoman"/>
          <w:sz w:val="20"/>
          <w:szCs w:val="20"/>
        </w:rPr>
        <w:t>, a</w:t>
      </w:r>
      <w:r w:rsidRPr="002C10C7">
        <w:rPr>
          <w:rFonts w:ascii="Garamond" w:hAnsi="Garamond" w:cs="TimesNewRoman"/>
          <w:sz w:val="20"/>
          <w:szCs w:val="20"/>
        </w:rPr>
        <w:t xml:space="preserve"> megvalósítás </w:t>
      </w:r>
      <w:r w:rsidR="005A6E04" w:rsidRPr="002C10C7">
        <w:rPr>
          <w:rFonts w:ascii="Garamond" w:hAnsi="Garamond" w:cs="TimesNewRoman"/>
          <w:sz w:val="20"/>
          <w:szCs w:val="20"/>
        </w:rPr>
        <w:t xml:space="preserve">helyszínét </w:t>
      </w:r>
      <w:r w:rsidR="002F461C" w:rsidRPr="002C10C7">
        <w:rPr>
          <w:rFonts w:ascii="Garamond" w:hAnsi="Garamond" w:cs="TimesNewRoman"/>
          <w:sz w:val="20"/>
          <w:szCs w:val="20"/>
        </w:rPr>
        <w:t xml:space="preserve">az internetes honlapján </w:t>
      </w:r>
      <w:r w:rsidRPr="002C10C7">
        <w:rPr>
          <w:rFonts w:ascii="Garamond" w:hAnsi="Garamond" w:cs="TimesNewRoman"/>
          <w:sz w:val="20"/>
          <w:szCs w:val="20"/>
        </w:rPr>
        <w:t>nyilvánosságra hozza.</w:t>
      </w:r>
      <w:r w:rsidR="00803956" w:rsidRPr="002C10C7">
        <w:rPr>
          <w:rFonts w:ascii="Garamond" w:hAnsi="Garamond" w:cs="TimesNewRoman"/>
          <w:sz w:val="20"/>
          <w:szCs w:val="20"/>
        </w:rPr>
        <w:t xml:space="preserve"> </w:t>
      </w:r>
    </w:p>
    <w:p w14:paraId="19809807" w14:textId="77777777" w:rsidR="007D6DD3" w:rsidRPr="002C10C7" w:rsidRDefault="007D6DD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361F5B5" w14:textId="6C45FDCD" w:rsidR="007D6DD3" w:rsidRPr="002C10C7" w:rsidRDefault="007D6DD3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Hozzájárulok ahhoz, hogy a Fogadó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Pr="002C10C7">
        <w:rPr>
          <w:rFonts w:ascii="Garamond" w:hAnsi="Garamond" w:cs="TimesNewRoman"/>
          <w:sz w:val="20"/>
          <w:szCs w:val="20"/>
        </w:rPr>
        <w:t xml:space="preserve">intézmény </w:t>
      </w:r>
      <w:r w:rsidR="00D1000F" w:rsidRPr="002C10C7">
        <w:rPr>
          <w:rFonts w:ascii="Garamond" w:hAnsi="Garamond" w:cs="TimesNewRoman"/>
          <w:sz w:val="20"/>
          <w:szCs w:val="20"/>
        </w:rPr>
        <w:t>az ösztöndíj</w:t>
      </w:r>
      <w:r w:rsidRPr="002C10C7">
        <w:rPr>
          <w:rFonts w:ascii="Garamond" w:hAnsi="Garamond" w:cs="TimesNewRoman"/>
          <w:sz w:val="20"/>
          <w:szCs w:val="20"/>
        </w:rPr>
        <w:t xml:space="preserve"> elnyerése esetén, a Pályázatra vonatkozó</w:t>
      </w:r>
      <w:r w:rsidR="00C95675" w:rsidRPr="002C10C7">
        <w:rPr>
          <w:rFonts w:ascii="Garamond" w:hAnsi="Garamond" w:cs="TimesNewRoman"/>
          <w:sz w:val="20"/>
          <w:szCs w:val="20"/>
        </w:rPr>
        <w:t>an</w:t>
      </w:r>
      <w:r w:rsidRPr="002C10C7">
        <w:rPr>
          <w:rFonts w:ascii="Garamond" w:hAnsi="Garamond" w:cs="TimesNewRoman"/>
          <w:sz w:val="20"/>
          <w:szCs w:val="20"/>
        </w:rPr>
        <w:t xml:space="preserve"> 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a fenti </w:t>
      </w:r>
      <w:r w:rsidR="00D1000F" w:rsidRPr="002C10C7">
        <w:rPr>
          <w:rFonts w:ascii="Garamond" w:hAnsi="Garamond" w:cs="TimesNewRoman"/>
          <w:sz w:val="20"/>
          <w:szCs w:val="20"/>
        </w:rPr>
        <w:t>10.</w:t>
      </w:r>
      <w:r w:rsidRPr="002C10C7">
        <w:rPr>
          <w:rFonts w:ascii="Garamond" w:hAnsi="Garamond" w:cs="TimesNewRoman"/>
          <w:sz w:val="20"/>
          <w:szCs w:val="20"/>
        </w:rPr>
        <w:t xml:space="preserve"> pont szerint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 megadott</w:t>
      </w:r>
      <w:r w:rsidRPr="002C10C7">
        <w:rPr>
          <w:rFonts w:ascii="Garamond" w:hAnsi="Garamond" w:cs="TimesNewRoman"/>
          <w:sz w:val="20"/>
          <w:szCs w:val="20"/>
        </w:rPr>
        <w:t xml:space="preserve"> adatok mellett nevemet az internetes honlapján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közzétegye</w:t>
      </w:r>
      <w:proofErr w:type="spellEnd"/>
      <w:r w:rsidR="00C95675" w:rsidRPr="002C10C7">
        <w:rPr>
          <w:rFonts w:ascii="Garamond" w:hAnsi="Garamond" w:cs="TimesNewRoman"/>
          <w:sz w:val="20"/>
          <w:szCs w:val="20"/>
          <w:vertAlign w:val="superscript"/>
        </w:rPr>
        <w:footnoteReference w:id="2"/>
      </w:r>
      <w:r w:rsidRPr="002C10C7">
        <w:rPr>
          <w:rFonts w:ascii="Garamond" w:hAnsi="Garamond" w:cs="TimesNewRoman"/>
          <w:sz w:val="20"/>
          <w:szCs w:val="20"/>
        </w:rPr>
        <w:t>:</w:t>
      </w:r>
    </w:p>
    <w:p w14:paraId="75550BCC" w14:textId="117170F9" w:rsidR="007D6DD3" w:rsidRPr="006938EC" w:rsidRDefault="007D6DD3" w:rsidP="00093BA5">
      <w:pPr>
        <w:pStyle w:val="Listaszerbekezds1"/>
        <w:spacing w:after="0"/>
        <w:ind w:left="2832" w:firstLine="708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IGEN / NEM</w:t>
      </w:r>
    </w:p>
    <w:p w14:paraId="07EC109D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185D3DB" w14:textId="66DB8ADA" w:rsidR="000C7689" w:rsidRPr="006938EC" w:rsidRDefault="000C7689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pályázat benyújtását megelőző három naptári éven belül az államháztartás alrendszereiből juttatott </w:t>
      </w:r>
      <w:r w:rsidR="009D09A8" w:rsidRPr="006938EC">
        <w:rPr>
          <w:rFonts w:ascii="Garamond" w:hAnsi="Garamond" w:cs="TimesNewRoman"/>
          <w:sz w:val="20"/>
          <w:szCs w:val="20"/>
        </w:rPr>
        <w:t>bármely</w:t>
      </w:r>
      <w:r w:rsidRPr="006938EC">
        <w:rPr>
          <w:rFonts w:ascii="Garamond" w:hAnsi="Garamond" w:cs="TimesNewRoman"/>
          <w:sz w:val="20"/>
          <w:szCs w:val="20"/>
        </w:rPr>
        <w:t xml:space="preserve"> támogatással összefüggésben a 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támogatási szerződésben, támogatói okiratban vagy ösztöndíjszerződésben </w:t>
      </w:r>
      <w:r w:rsidR="005F1128" w:rsidRPr="006938EC">
        <w:rPr>
          <w:rFonts w:ascii="Garamond" w:hAnsi="Garamond" w:cs="TimesNewRoman"/>
          <w:sz w:val="20"/>
          <w:szCs w:val="20"/>
        </w:rPr>
        <w:t>foglaltakat teljesítettem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 (ideértve az önhibámon kívüli nem vagy részbeni teljesítést is)</w:t>
      </w:r>
      <w:r w:rsidR="008E1C74" w:rsidRPr="006938EC">
        <w:rPr>
          <w:rFonts w:ascii="Garamond" w:hAnsi="Garamond" w:cs="TimesNewRoman"/>
          <w:sz w:val="20"/>
          <w:szCs w:val="20"/>
        </w:rPr>
        <w:t>.</w:t>
      </w:r>
    </w:p>
    <w:p w14:paraId="0F6ABC78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56BA83" w14:textId="428237FA" w:rsidR="008E1C74" w:rsidRPr="006938EC" w:rsidRDefault="008E1C74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nem áll fenn velem szemben az államháztartásról szóló 2011. évi CXCV. törvény (a továbbiakban: Áht.) 48/B. §-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ában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meghatározott kizáró okok egyike sem, azaz</w:t>
      </w:r>
    </w:p>
    <w:p w14:paraId="5F3DE32B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)</w:t>
      </w:r>
      <w:r w:rsidRPr="006938EC">
        <w:rPr>
          <w:rFonts w:ascii="Garamond" w:hAnsi="Garamond" w:cs="TimesNewRoman"/>
          <w:sz w:val="20"/>
          <w:szCs w:val="20"/>
        </w:rPr>
        <w:tab/>
        <w:t>nem vagyok a pályázati eljárásban döntés-előkészítőként közreműködő vagy döntéshozó;</w:t>
      </w:r>
    </w:p>
    <w:p w14:paraId="6440CF92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>b)</w:t>
      </w:r>
      <w:r w:rsidRPr="006938EC">
        <w:rPr>
          <w:rFonts w:ascii="Garamond" w:hAnsi="Garamond" w:cs="TimesNewRoman"/>
          <w:sz w:val="20"/>
          <w:szCs w:val="20"/>
        </w:rPr>
        <w:tab/>
        <w:t>nem vagyok kizárt közjogi tisztségviselő;</w:t>
      </w:r>
    </w:p>
    <w:p w14:paraId="377967C3" w14:textId="256803E9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c)</w:t>
      </w:r>
      <w:r w:rsidRPr="006938EC">
        <w:rPr>
          <w:rFonts w:ascii="Garamond" w:hAnsi="Garamond" w:cs="TimesNewRoman"/>
          <w:sz w:val="20"/>
          <w:szCs w:val="20"/>
        </w:rPr>
        <w:tab/>
        <w:t>és nem vagyok az a)-b) pontban meghatározott személy közeli hozzátartozója sem (Ptk. 8:1. § (1) bekezdés 1. alpontja)</w:t>
      </w:r>
    </w:p>
    <w:p w14:paraId="79E154E7" w14:textId="4BD07010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10E99ED2" w14:textId="0FCF1AB4" w:rsidR="008E1C74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az Európai Unió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utatásra vonatkozó etikai alapelveit betartom az állatkísérletekben, a védett fajokat érintő kutatási tevékenységekben, a genetikailag módosított organizmusokkal kapcsolatos kutatásokban, a humán embrionális kutatásban és egyéb érzékeny területeken. Valamint kijelentem, hogy a kutatás nem jár negatív hatással a környezetre.</w:t>
      </w:r>
    </w:p>
    <w:p w14:paraId="42AD3472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C1C40C" w14:textId="7D0F770F" w:rsidR="00FA16A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minden nyilvánosságra hozott kutatási eredményben és </w:t>
      </w:r>
      <w:r w:rsidR="00ED2768" w:rsidRPr="006938EC">
        <w:rPr>
          <w:rFonts w:ascii="Garamond" w:hAnsi="Garamond" w:cs="TimesNewRoman"/>
          <w:sz w:val="20"/>
          <w:szCs w:val="20"/>
        </w:rPr>
        <w:t xml:space="preserve">Fogadó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felsőoktatási </w:t>
      </w:r>
      <w:r w:rsidRPr="006938EC">
        <w:rPr>
          <w:rFonts w:ascii="Garamond" w:hAnsi="Garamond" w:cs="TimesNewRoman"/>
          <w:sz w:val="20"/>
          <w:szCs w:val="20"/>
        </w:rPr>
        <w:t>intézményi közleményben tájékoztatást adok arra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 vonatkozóan, hogy a kutatás a 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Nemzeti Kutatási, Fejlesztési és Innovációs Alapból nyújtott </w:t>
      </w:r>
      <w:r w:rsidRPr="006938EC">
        <w:rPr>
          <w:rFonts w:ascii="Garamond" w:hAnsi="Garamond" w:cs="TimesNewRoman"/>
          <w:sz w:val="20"/>
          <w:szCs w:val="20"/>
        </w:rPr>
        <w:t>támogatásával,</w:t>
      </w:r>
      <w:r w:rsidR="00FA6913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Pr="006938EC">
        <w:rPr>
          <w:rFonts w:ascii="Garamond" w:hAnsi="Garamond" w:cs="TimesNewRoman"/>
          <w:sz w:val="20"/>
          <w:szCs w:val="20"/>
        </w:rPr>
        <w:t xml:space="preserve">keretében </w:t>
      </w:r>
      <w:r w:rsidR="00F70F8E" w:rsidRPr="006938EC">
        <w:rPr>
          <w:rFonts w:ascii="Garamond" w:hAnsi="Garamond" w:cs="TimesNewRoman"/>
          <w:sz w:val="20"/>
          <w:szCs w:val="20"/>
        </w:rPr>
        <w:t>valósult meg</w:t>
      </w:r>
      <w:r w:rsidRPr="006938EC">
        <w:rPr>
          <w:rFonts w:ascii="Garamond" w:hAnsi="Garamond" w:cs="TimesNewRoman"/>
          <w:sz w:val="20"/>
          <w:szCs w:val="20"/>
        </w:rPr>
        <w:t xml:space="preserve">. Valamint amikor tehetem, nyilvánosságot biztosítok annak a ténynek, hogy a kutatás megvalósítását </w:t>
      </w:r>
      <w:r w:rsidR="00C61473" w:rsidRPr="006938EC">
        <w:rPr>
          <w:rFonts w:ascii="Garamond" w:hAnsi="Garamond" w:cs="TimesNewRoman"/>
          <w:sz w:val="20"/>
          <w:szCs w:val="20"/>
        </w:rPr>
        <w:t xml:space="preserve">a Nemzeti Kutatási, Fejlesztési és Innovációs Alapból </w:t>
      </w:r>
      <w:r w:rsidR="00A13D17" w:rsidRPr="006938EC">
        <w:rPr>
          <w:rFonts w:ascii="Garamond" w:hAnsi="Garamond" w:cs="TimesNewRoman"/>
          <w:sz w:val="20"/>
          <w:szCs w:val="20"/>
        </w:rPr>
        <w:t>a Kulturális és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663952" w:rsidRPr="006938EC">
        <w:rPr>
          <w:rFonts w:ascii="Garamond" w:hAnsi="Garamond" w:cs="TimesNewRoman"/>
          <w:sz w:val="20"/>
          <w:szCs w:val="20"/>
        </w:rPr>
        <w:t xml:space="preserve">Innovációs </w:t>
      </w:r>
      <w:r w:rsidRPr="006938EC">
        <w:rPr>
          <w:rFonts w:ascii="Garamond" w:hAnsi="Garamond" w:cs="TimesNewRoman"/>
          <w:sz w:val="20"/>
          <w:szCs w:val="20"/>
        </w:rPr>
        <w:t>Minisztérium támogatja.</w:t>
      </w:r>
    </w:p>
    <w:p w14:paraId="416E8856" w14:textId="77777777" w:rsidR="00DA129A" w:rsidRPr="006938EC" w:rsidRDefault="00DA129A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8A3701C" w14:textId="2CB6FF3C" w:rsidR="003B08C8" w:rsidRPr="006938EC" w:rsidRDefault="00CF448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lulírott jogi felelősségem tudatában kijelentem, hogy </w:t>
      </w:r>
      <w:r w:rsidR="000043DA" w:rsidRPr="006938EC">
        <w:rPr>
          <w:rFonts w:ascii="Garamond" w:hAnsi="Garamond" w:cs="TimesNewRoman"/>
          <w:sz w:val="20"/>
          <w:szCs w:val="20"/>
        </w:rPr>
        <w:t xml:space="preserve">– hiteles magyar nyelvű fordítás hiányában - </w:t>
      </w:r>
      <w:r w:rsidRPr="006938EC">
        <w:rPr>
          <w:rFonts w:ascii="Garamond" w:hAnsi="Garamond" w:cs="TimesNewRoman"/>
          <w:sz w:val="20"/>
          <w:szCs w:val="20"/>
        </w:rPr>
        <w:t xml:space="preserve">a Pályázati Kiírás keretében elektronikus úton benyújtott idegen nyelvű dokumentumok </w:t>
      </w:r>
      <w:r w:rsidR="00FA16A8" w:rsidRPr="006938EC">
        <w:rPr>
          <w:rFonts w:ascii="Garamond" w:hAnsi="Garamond" w:cs="TimesNewRoman"/>
          <w:sz w:val="20"/>
          <w:szCs w:val="20"/>
        </w:rPr>
        <w:t xml:space="preserve">magyar nyelvű </w:t>
      </w:r>
      <w:r w:rsidRPr="006938EC">
        <w:rPr>
          <w:rFonts w:ascii="Garamond" w:hAnsi="Garamond" w:cs="TimesNewRoman"/>
          <w:sz w:val="20"/>
          <w:szCs w:val="20"/>
        </w:rPr>
        <w:t xml:space="preserve">fordítási szövege az eredetivel </w:t>
      </w:r>
      <w:r w:rsidR="00FA16A8" w:rsidRPr="006938EC">
        <w:rPr>
          <w:rFonts w:ascii="Garamond" w:hAnsi="Garamond" w:cs="TimesNewRoman"/>
          <w:sz w:val="20"/>
          <w:szCs w:val="20"/>
        </w:rPr>
        <w:t>tartalmilag megegyező.</w:t>
      </w:r>
    </w:p>
    <w:p w14:paraId="261DBA54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036A752C" w14:textId="6825DEC2" w:rsidR="00B60B6D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mennyiben a jelen nyilatkozatomat érintő körülményeimben változás következik be, azt a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Kezelő szervnek és a Fogadó felsőoktatási intézménynek </w:t>
      </w:r>
      <w:r w:rsidRPr="006938EC">
        <w:rPr>
          <w:rFonts w:ascii="Garamond" w:hAnsi="Garamond" w:cs="TimesNewRoman"/>
          <w:sz w:val="20"/>
          <w:szCs w:val="20"/>
        </w:rPr>
        <w:t>haladéktalanul bejelentem.</w:t>
      </w:r>
    </w:p>
    <w:p w14:paraId="7C3800A5" w14:textId="77777777" w:rsidR="002C10C7" w:rsidRDefault="002C10C7" w:rsidP="002C10C7">
      <w:pPr>
        <w:pStyle w:val="Listaszerbekezds"/>
        <w:rPr>
          <w:rFonts w:ascii="Garamond" w:hAnsi="Garamond" w:cs="TimesNewRoman"/>
          <w:sz w:val="20"/>
          <w:szCs w:val="20"/>
        </w:rPr>
      </w:pPr>
    </w:p>
    <w:p w14:paraId="0FDFA93F" w14:textId="667F7102" w:rsidR="002C10C7" w:rsidRPr="006938EC" w:rsidRDefault="002C10C7" w:rsidP="002C10C7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</w:t>
      </w:r>
      <w:r w:rsidRPr="002C10C7">
        <w:rPr>
          <w:rFonts w:ascii="Garamond" w:hAnsi="Garamond" w:cs="TimesNewRoman"/>
          <w:sz w:val="20"/>
          <w:szCs w:val="20"/>
        </w:rPr>
        <w:t xml:space="preserve">ijelentem, hogy amennyiben a Pályázatot nem, vagy nem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teljeskörűen</w:t>
      </w:r>
      <w:proofErr w:type="spellEnd"/>
      <w:r w:rsidRPr="002C10C7">
        <w:rPr>
          <w:rFonts w:ascii="Garamond" w:hAnsi="Garamond" w:cs="TimesNewRoman"/>
          <w:sz w:val="20"/>
          <w:szCs w:val="20"/>
        </w:rPr>
        <w:t xml:space="preserve"> valósítom meg, úgy a számomra kifizetett ösztöndíjat az Egyetem által meghatározott (arányosan, részben vagy teljes) összegben visszafizetem.</w:t>
      </w:r>
    </w:p>
    <w:p w14:paraId="6058B9E6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55595D2F" w14:textId="0E7AB2D7" w:rsidR="00B60B6D" w:rsidRPr="006938EC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ul veszem, hogy a jelen nyilatkozat megfelelő kitöltése és aláírása </w:t>
      </w:r>
      <w:r w:rsidR="00A13D17" w:rsidRPr="006938EC">
        <w:rPr>
          <w:rFonts w:ascii="Garamond" w:hAnsi="Garamond" w:cs="TimesNewRoman"/>
          <w:sz w:val="20"/>
          <w:szCs w:val="20"/>
        </w:rPr>
        <w:t>– a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támogató döntése esetén – </w:t>
      </w:r>
      <w:r w:rsidRPr="006938EC">
        <w:rPr>
          <w:rFonts w:ascii="Garamond" w:hAnsi="Garamond" w:cs="TimesNewRoman"/>
          <w:sz w:val="20"/>
          <w:szCs w:val="20"/>
        </w:rPr>
        <w:t>a támogatás nyújtásának feltétele.</w:t>
      </w:r>
    </w:p>
    <w:p w14:paraId="01108AB6" w14:textId="0475DB82" w:rsidR="00D237F7" w:rsidRPr="006938EC" w:rsidRDefault="00D237F7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72C1F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D1C0AB" w14:textId="505E7105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i/>
          <w:sz w:val="20"/>
          <w:szCs w:val="20"/>
        </w:rPr>
      </w:pPr>
      <w:r w:rsidRPr="006938EC">
        <w:rPr>
          <w:rFonts w:ascii="Garamond" w:hAnsi="Garamond" w:cs="TimesNewRoman"/>
          <w:b/>
          <w:i/>
          <w:sz w:val="20"/>
          <w:szCs w:val="20"/>
        </w:rPr>
        <w:t>Adatkezelési nyilatkozat</w:t>
      </w:r>
    </w:p>
    <w:p w14:paraId="52229FE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79D937A2" w14:textId="6E751910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z Egyetem tájékoztatja a pályázót, hogy a pályázat teljesítésével, előkészítésével kapcsolatban tudomására jutott személyes adatok </w:t>
      </w:r>
      <w:r w:rsidRPr="002C10C7">
        <w:rPr>
          <w:rFonts w:ascii="Garamond" w:hAnsi="Garamond" w:cs="TimesNewRoman"/>
          <w:sz w:val="20"/>
          <w:szCs w:val="20"/>
        </w:rPr>
        <w:t>kezelésével összefüggő adatvédelmi tájékoztatás, valamint</w:t>
      </w:r>
      <w:r w:rsidRPr="006938EC">
        <w:rPr>
          <w:rFonts w:ascii="Garamond" w:hAnsi="Garamond" w:cs="TimesNewRoman"/>
          <w:sz w:val="20"/>
          <w:szCs w:val="20"/>
        </w:rPr>
        <w:t xml:space="preserve"> az Egyetem általános adatvédelmi rendelkezései az alábbi linken keresztül érhető el: </w:t>
      </w:r>
      <w:hyperlink r:id="rId12" w:history="1">
        <w:r w:rsidRPr="006938EC">
          <w:rPr>
            <w:rStyle w:val="Hiperhivatkozs"/>
            <w:rFonts w:ascii="Garamond" w:hAnsi="Garamond" w:cs="TimesNewRoman"/>
            <w:sz w:val="20"/>
            <w:szCs w:val="20"/>
          </w:rPr>
          <w:t>https://www.uni-nke.hu/adatvedelem</w:t>
        </w:r>
      </w:hyperlink>
      <w:r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1D38480D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2817B2F" w14:textId="2D3BA1F1" w:rsidR="008E1C74" w:rsidRPr="006938EC" w:rsidRDefault="009C389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ijelentem</w:t>
      </w:r>
      <w:r w:rsidR="008E1C74" w:rsidRPr="006938EC">
        <w:rPr>
          <w:rFonts w:ascii="Garamond" w:hAnsi="Garamond" w:cs="TimesNewRoman"/>
          <w:sz w:val="20"/>
          <w:szCs w:val="20"/>
        </w:rPr>
        <w:t>, hogy az Egyetem, mint adatkezelő</w:t>
      </w:r>
      <w:r>
        <w:rPr>
          <w:rFonts w:ascii="Garamond" w:hAnsi="Garamond" w:cs="TimesNewRoman"/>
          <w:sz w:val="20"/>
          <w:szCs w:val="20"/>
        </w:rPr>
        <w:t xml:space="preserve"> fentebb hivatkozott adatkezelési tájékoztatóját megismertem, az abban foglaltakat megértettem és tudomásul vettem.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16964DC" w14:textId="0BDCDD3A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31FB3C4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B07362C" w14:textId="442D7A8A" w:rsidR="00AA5F96" w:rsidRPr="006938EC" w:rsidRDefault="001E130C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 xml:space="preserve">Jelen </w:t>
      </w:r>
      <w:r w:rsidR="00F70F8E" w:rsidRPr="006938EC">
        <w:rPr>
          <w:rFonts w:ascii="Garamond" w:hAnsi="Garamond"/>
          <w:sz w:val="20"/>
          <w:szCs w:val="20"/>
        </w:rPr>
        <w:t>1</w:t>
      </w:r>
      <w:r w:rsidR="00324124">
        <w:rPr>
          <w:rFonts w:ascii="Garamond" w:hAnsi="Garamond"/>
          <w:sz w:val="20"/>
          <w:szCs w:val="20"/>
        </w:rPr>
        <w:t>9</w:t>
      </w:r>
      <w:r w:rsidRPr="006938EC">
        <w:rPr>
          <w:rFonts w:ascii="Garamond" w:hAnsi="Garamond"/>
          <w:sz w:val="20"/>
          <w:szCs w:val="20"/>
        </w:rPr>
        <w:t xml:space="preserve"> pontból álló nyilatkozatot átolvastam, és mint akaratommal mindenben megegyezőt írom alá.</w:t>
      </w:r>
    </w:p>
    <w:p w14:paraId="0EB625DB" w14:textId="77777777" w:rsidR="005876DC" w:rsidRPr="006938EC" w:rsidRDefault="005876DC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FE937E0" w14:textId="77777777" w:rsidR="0012131D" w:rsidRPr="006938EC" w:rsidRDefault="0012131D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CD6FD60" w14:textId="77777777" w:rsidR="003B08C8" w:rsidRPr="006938EC" w:rsidRDefault="00C13BDA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Kelt: ………………</w:t>
      </w:r>
      <w:proofErr w:type="gramStart"/>
      <w:r w:rsidRPr="006938EC">
        <w:rPr>
          <w:rFonts w:ascii="Garamond" w:hAnsi="Garamond"/>
          <w:sz w:val="20"/>
          <w:szCs w:val="20"/>
        </w:rPr>
        <w:t>…….</w:t>
      </w:r>
      <w:proofErr w:type="gramEnd"/>
      <w:r w:rsidRPr="006938EC">
        <w:rPr>
          <w:rFonts w:ascii="Garamond" w:hAnsi="Garamond"/>
          <w:sz w:val="20"/>
          <w:szCs w:val="20"/>
        </w:rPr>
        <w:t>., …………(év)………………….(hónap)………(nap)</w:t>
      </w:r>
    </w:p>
    <w:p w14:paraId="5EC33C44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2EBE83B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F38C5A6" w14:textId="152DFE8F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033D36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7500B2D" w14:textId="28A13513" w:rsidR="003B08C8" w:rsidRPr="006938EC" w:rsidRDefault="00C13BDA" w:rsidP="00093BA5">
      <w:pPr>
        <w:spacing w:after="0"/>
        <w:ind w:left="567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………………………………………………</w:t>
      </w:r>
    </w:p>
    <w:p w14:paraId="5D70520A" w14:textId="5F89E6EF" w:rsidR="003B08C8" w:rsidRPr="006938EC" w:rsidRDefault="00C13BDA" w:rsidP="00093BA5">
      <w:pPr>
        <w:spacing w:after="0"/>
        <w:ind w:right="1134"/>
        <w:jc w:val="right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ó aláírása</w:t>
      </w:r>
    </w:p>
    <w:sectPr w:rsidR="003B08C8" w:rsidRPr="006938EC" w:rsidSect="00A42FB7">
      <w:headerReference w:type="default" r:id="rId13"/>
      <w:footerReference w:type="default" r:id="rId14"/>
      <w:pgSz w:w="11906" w:h="16838"/>
      <w:pgMar w:top="1191" w:right="1304" w:bottom="1191" w:left="1304" w:header="0" w:footer="709" w:gutter="0"/>
      <w:cols w:space="708"/>
      <w:formProt w:val="0"/>
      <w:docGrid w:linePitch="360" w:charSpace="-204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Fogarasyné Bérczi Zita" w:date="2026-04-20T15:16:00Z" w:initials="FBZ">
    <w:p w14:paraId="42604F29" w14:textId="57490DBF" w:rsidR="005B45D9" w:rsidRDefault="005B45D9">
      <w:pPr>
        <w:pStyle w:val="Jegyzetszveg"/>
      </w:pPr>
      <w:r>
        <w:rPr>
          <w:rStyle w:val="Jegyzethivatkozs"/>
        </w:rPr>
        <w:annotationRef/>
      </w:r>
      <w: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604F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F3A03EA" w16cex:dateUtc="2026-04-20T13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604F29" w16cid:durableId="6F3A03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DB1D1" w14:textId="77777777" w:rsidR="00C04FAC" w:rsidRDefault="00C04FAC">
      <w:pPr>
        <w:spacing w:after="0" w:line="240" w:lineRule="auto"/>
      </w:pPr>
      <w:r>
        <w:separator/>
      </w:r>
    </w:p>
  </w:endnote>
  <w:endnote w:type="continuationSeparator" w:id="0">
    <w:p w14:paraId="1FE59C47" w14:textId="77777777" w:rsidR="00C04FAC" w:rsidRDefault="00C04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072305"/>
      <w:docPartObj>
        <w:docPartGallery w:val="Page Numbers (Bottom of Page)"/>
        <w:docPartUnique/>
      </w:docPartObj>
    </w:sdtPr>
    <w:sdtEndPr/>
    <w:sdtContent>
      <w:p w14:paraId="12AB42FE" w14:textId="227CFB68" w:rsidR="00576781" w:rsidRDefault="0057678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0ADF">
          <w:rPr>
            <w:noProof/>
          </w:rPr>
          <w:t>1</w:t>
        </w:r>
        <w:r>
          <w:fldChar w:fldCharType="end"/>
        </w:r>
      </w:p>
    </w:sdtContent>
  </w:sdt>
  <w:p w14:paraId="62B26548" w14:textId="77777777" w:rsidR="003B08C8" w:rsidRDefault="003B08C8">
    <w:pPr>
      <w:pStyle w:val="llb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430CB" w14:textId="77777777" w:rsidR="00C04FAC" w:rsidRDefault="00C04FAC">
      <w:r>
        <w:separator/>
      </w:r>
    </w:p>
  </w:footnote>
  <w:footnote w:type="continuationSeparator" w:id="0">
    <w:p w14:paraId="530C6538" w14:textId="77777777" w:rsidR="00C04FAC" w:rsidRDefault="00C04FAC">
      <w:r>
        <w:continuationSeparator/>
      </w:r>
    </w:p>
  </w:footnote>
  <w:footnote w:id="1">
    <w:p w14:paraId="2E814858" w14:textId="5A5A2E32" w:rsidR="00521F81" w:rsidRPr="00EC0C59" w:rsidRDefault="00521F81" w:rsidP="00EC0C59">
      <w:pPr>
        <w:pStyle w:val="Lbjegyzetszveg"/>
        <w:rPr>
          <w:rFonts w:ascii="Garamond" w:hAnsi="Garamond"/>
          <w:sz w:val="16"/>
          <w:szCs w:val="16"/>
        </w:rPr>
      </w:pPr>
      <w:r w:rsidRPr="00040A77">
        <w:rPr>
          <w:rStyle w:val="Lbjegyzet-hivatkozs"/>
          <w:rFonts w:ascii="Garamond" w:hAnsi="Garamond"/>
          <w:sz w:val="16"/>
          <w:szCs w:val="16"/>
        </w:rPr>
        <w:footnoteRef/>
      </w:r>
      <w:r w:rsidRPr="00040A77">
        <w:rPr>
          <w:rFonts w:ascii="Garamond" w:hAnsi="Garamond"/>
          <w:sz w:val="16"/>
          <w:szCs w:val="16"/>
        </w:rPr>
        <w:t xml:space="preserve"> A megfelelő részt kérjük aláhúzni.</w:t>
      </w:r>
    </w:p>
  </w:footnote>
  <w:footnote w:id="2">
    <w:p w14:paraId="3A0E35BA" w14:textId="77777777" w:rsidR="00C95675" w:rsidRPr="002C10C7" w:rsidRDefault="00C95675" w:rsidP="00C95675">
      <w:pPr>
        <w:pStyle w:val="Lbjegyzetszveg"/>
        <w:rPr>
          <w:rFonts w:ascii="Garamond" w:hAnsi="Garamond"/>
          <w:sz w:val="16"/>
          <w:szCs w:val="16"/>
        </w:rPr>
      </w:pPr>
      <w:r w:rsidRPr="002C10C7">
        <w:rPr>
          <w:rStyle w:val="Lbjegyzet-hivatkozs"/>
          <w:rFonts w:ascii="Garamond" w:hAnsi="Garamond"/>
          <w:sz w:val="16"/>
          <w:szCs w:val="16"/>
        </w:rPr>
        <w:footnoteRef/>
      </w:r>
      <w:r w:rsidRPr="002C10C7">
        <w:rPr>
          <w:rFonts w:ascii="Garamond" w:hAnsi="Garamond"/>
          <w:sz w:val="16"/>
          <w:szCs w:val="16"/>
        </w:rPr>
        <w:t xml:space="preserve"> A megfelelő részt kérjük aláhúzni.</w:t>
      </w:r>
    </w:p>
    <w:p w14:paraId="4E300486" w14:textId="77777777" w:rsidR="00C95675" w:rsidRDefault="00C95675" w:rsidP="00C95675">
      <w:pPr>
        <w:pStyle w:val="Lbjegyzetszve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77573" w14:textId="2FFC696E" w:rsidR="004A219B" w:rsidRDefault="008D786B" w:rsidP="004A219B">
    <w:pPr>
      <w:pStyle w:val="lfej"/>
      <w:jc w:val="right"/>
    </w:pPr>
    <w:r>
      <w:rPr>
        <w:noProof/>
        <w:lang w:eastAsia="hu-HU"/>
      </w:rPr>
      <w:drawing>
        <wp:anchor distT="0" distB="0" distL="114300" distR="114300" simplePos="0" relativeHeight="251659264" behindDoc="0" locked="0" layoutInCell="1" allowOverlap="1" wp14:anchorId="6E3C266A" wp14:editId="182B3315">
          <wp:simplePos x="0" y="0"/>
          <wp:positionH relativeFrom="column">
            <wp:posOffset>1915160</wp:posOffset>
          </wp:positionH>
          <wp:positionV relativeFrom="paragraph">
            <wp:posOffset>203200</wp:posOffset>
          </wp:positionV>
          <wp:extent cx="944880" cy="1134110"/>
          <wp:effectExtent l="0" t="0" r="7620" b="889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FE18A8D" w14:textId="14569FC5" w:rsidR="004A219B" w:rsidRDefault="004A219B" w:rsidP="004A219B">
    <w:pPr>
      <w:pStyle w:val="lfej"/>
      <w:jc w:val="right"/>
    </w:pPr>
  </w:p>
  <w:p w14:paraId="1A8D31E5" w14:textId="574256BA" w:rsidR="004A219B" w:rsidRDefault="00082C8D" w:rsidP="004A219B">
    <w:pPr>
      <w:pStyle w:val="lfej"/>
      <w:jc w:val="right"/>
      <w:rPr>
        <w:rFonts w:ascii="Garamond" w:hAnsi="Garamond"/>
      </w:rPr>
    </w:pPr>
    <w:r>
      <w:rPr>
        <w:rFonts w:ascii="Garamond" w:hAnsi="Garamond"/>
        <w:noProof/>
        <w:lang w:eastAsia="hu-HU"/>
      </w:rPr>
      <w:drawing>
        <wp:anchor distT="0" distB="0" distL="114300" distR="114300" simplePos="0" relativeHeight="251660288" behindDoc="0" locked="0" layoutInCell="1" allowOverlap="1" wp14:anchorId="2626CEC4" wp14:editId="0D9B2195">
          <wp:simplePos x="0" y="0"/>
          <wp:positionH relativeFrom="column">
            <wp:posOffset>2975610</wp:posOffset>
          </wp:positionH>
          <wp:positionV relativeFrom="paragraph">
            <wp:posOffset>1905</wp:posOffset>
          </wp:positionV>
          <wp:extent cx="963295" cy="956945"/>
          <wp:effectExtent l="0" t="0" r="8255" b="0"/>
          <wp:wrapTopAndBottom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70ADF">
      <w:rPr>
        <w:rFonts w:ascii="Garamond" w:hAnsi="Garamond"/>
      </w:rPr>
      <w:t>Pályázati Adatlap 3</w:t>
    </w:r>
    <w:r w:rsidR="002A315E" w:rsidRPr="006938EC">
      <w:rPr>
        <w:rFonts w:ascii="Garamond" w:hAnsi="Garamond"/>
      </w:rPr>
      <w:t>. számú melléklet</w:t>
    </w:r>
  </w:p>
  <w:p w14:paraId="27060B1E" w14:textId="77777777" w:rsidR="00270ADF" w:rsidRPr="006938EC" w:rsidRDefault="00270ADF" w:rsidP="004A219B">
    <w:pPr>
      <w:pStyle w:val="lfej"/>
      <w:jc w:val="right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E0D3E"/>
    <w:multiLevelType w:val="hybridMultilevel"/>
    <w:tmpl w:val="62F25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3378F"/>
    <w:multiLevelType w:val="multilevel"/>
    <w:tmpl w:val="52E20F1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FA7DDB"/>
    <w:multiLevelType w:val="multilevel"/>
    <w:tmpl w:val="3E9656D2"/>
    <w:lvl w:ilvl="0">
      <w:start w:val="1"/>
      <w:numFmt w:val="bullet"/>
      <w:lvlText w:val=""/>
      <w:lvlJc w:val="left"/>
      <w:pPr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FFC45D2"/>
    <w:multiLevelType w:val="multilevel"/>
    <w:tmpl w:val="BC4641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3DB307A"/>
    <w:multiLevelType w:val="hybridMultilevel"/>
    <w:tmpl w:val="9F9E1E82"/>
    <w:lvl w:ilvl="0" w:tplc="928C685A">
      <w:numFmt w:val="bullet"/>
      <w:lvlText w:val="-"/>
      <w:lvlJc w:val="left"/>
      <w:pPr>
        <w:ind w:left="720" w:hanging="360"/>
      </w:pPr>
      <w:rPr>
        <w:rFonts w:ascii="Verdana" w:eastAsia="Times New Roman" w:hAnsi="Verdana" w:cs="TimesNew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3A6"/>
    <w:multiLevelType w:val="multilevel"/>
    <w:tmpl w:val="56A66FE4"/>
    <w:lvl w:ilvl="0">
      <w:start w:val="1"/>
      <w:numFmt w:val="decimal"/>
      <w:lvlText w:val="%1."/>
      <w:lvlJc w:val="left"/>
      <w:pPr>
        <w:ind w:left="6024" w:hanging="360"/>
      </w:pPr>
      <w:rPr>
        <w:rFonts w:ascii="Verdana" w:hAnsi="Verdana" w:cs="Times New Roman"/>
        <w:sz w:val="20"/>
      </w:rPr>
    </w:lvl>
    <w:lvl w:ilvl="1">
      <w:start w:val="1"/>
      <w:numFmt w:val="lowerLetter"/>
      <w:lvlText w:val="%2."/>
      <w:lvlJc w:val="left"/>
      <w:pPr>
        <w:ind w:left="6744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7464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8184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8904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9624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10344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11064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11784" w:hanging="180"/>
      </w:pPr>
      <w:rPr>
        <w:rFonts w:ascii="Verdana" w:hAnsi="Verdana" w:cs="Times New Roman"/>
        <w:sz w:val="20"/>
      </w:rPr>
    </w:lvl>
  </w:abstractNum>
  <w:abstractNum w:abstractNumId="6" w15:restartNumberingAfterBreak="0">
    <w:nsid w:val="2F5579BE"/>
    <w:multiLevelType w:val="multilevel"/>
    <w:tmpl w:val="720A44AC"/>
    <w:lvl w:ilvl="0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abstractNum w:abstractNumId="7" w15:restartNumberingAfterBreak="0">
    <w:nsid w:val="37A15813"/>
    <w:multiLevelType w:val="multilevel"/>
    <w:tmpl w:val="1CF8DA02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CA37DF2"/>
    <w:multiLevelType w:val="multilevel"/>
    <w:tmpl w:val="EFA67686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895535"/>
    <w:multiLevelType w:val="hybridMultilevel"/>
    <w:tmpl w:val="37DEA8F8"/>
    <w:lvl w:ilvl="0" w:tplc="040E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0" w15:restartNumberingAfterBreak="0">
    <w:nsid w:val="59AC7456"/>
    <w:multiLevelType w:val="hybridMultilevel"/>
    <w:tmpl w:val="C3B8F8A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387A8C"/>
    <w:multiLevelType w:val="multilevel"/>
    <w:tmpl w:val="492C6D5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00A114E"/>
    <w:multiLevelType w:val="multilevel"/>
    <w:tmpl w:val="100270D6"/>
    <w:lvl w:ilvl="0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E8C2561"/>
    <w:multiLevelType w:val="multilevel"/>
    <w:tmpl w:val="14BCB4BC"/>
    <w:lvl w:ilvl="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num w:numId="1" w16cid:durableId="567426619">
    <w:abstractNumId w:val="5"/>
  </w:num>
  <w:num w:numId="2" w16cid:durableId="1309481948">
    <w:abstractNumId w:val="13"/>
  </w:num>
  <w:num w:numId="3" w16cid:durableId="1541824257">
    <w:abstractNumId w:val="11"/>
  </w:num>
  <w:num w:numId="4" w16cid:durableId="1229732388">
    <w:abstractNumId w:val="2"/>
  </w:num>
  <w:num w:numId="5" w16cid:durableId="1900630205">
    <w:abstractNumId w:val="1"/>
  </w:num>
  <w:num w:numId="6" w16cid:durableId="568539215">
    <w:abstractNumId w:val="8"/>
  </w:num>
  <w:num w:numId="7" w16cid:durableId="516161652">
    <w:abstractNumId w:val="7"/>
  </w:num>
  <w:num w:numId="8" w16cid:durableId="570627442">
    <w:abstractNumId w:val="3"/>
  </w:num>
  <w:num w:numId="9" w16cid:durableId="345980760">
    <w:abstractNumId w:val="9"/>
  </w:num>
  <w:num w:numId="10" w16cid:durableId="171072471">
    <w:abstractNumId w:val="4"/>
  </w:num>
  <w:num w:numId="11" w16cid:durableId="978342947">
    <w:abstractNumId w:val="12"/>
  </w:num>
  <w:num w:numId="12" w16cid:durableId="1024205672">
    <w:abstractNumId w:val="0"/>
  </w:num>
  <w:num w:numId="13" w16cid:durableId="1884750881">
    <w:abstractNumId w:val="10"/>
  </w:num>
  <w:num w:numId="14" w16cid:durableId="161640126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ogarasyné Bérczi Zita">
    <w15:presenceInfo w15:providerId="None" w15:userId="Fogarasyné Bérczi Z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jYwMLUwBlKmRko6SsGpxcWZ+XkgBaa1AIt4wgksAAAA"/>
  </w:docVars>
  <w:rsids>
    <w:rsidRoot w:val="003B08C8"/>
    <w:rsid w:val="00003E40"/>
    <w:rsid w:val="000040B9"/>
    <w:rsid w:val="000043DA"/>
    <w:rsid w:val="00005BCB"/>
    <w:rsid w:val="00011308"/>
    <w:rsid w:val="000121B1"/>
    <w:rsid w:val="00040A77"/>
    <w:rsid w:val="00044580"/>
    <w:rsid w:val="00050F46"/>
    <w:rsid w:val="000768A5"/>
    <w:rsid w:val="00082C8D"/>
    <w:rsid w:val="000839F2"/>
    <w:rsid w:val="00093BA5"/>
    <w:rsid w:val="000A1214"/>
    <w:rsid w:val="000A1AA2"/>
    <w:rsid w:val="000B7E06"/>
    <w:rsid w:val="000C34B1"/>
    <w:rsid w:val="000C7689"/>
    <w:rsid w:val="000D5222"/>
    <w:rsid w:val="000E2A95"/>
    <w:rsid w:val="000F196B"/>
    <w:rsid w:val="000F3CB4"/>
    <w:rsid w:val="0012131D"/>
    <w:rsid w:val="00130677"/>
    <w:rsid w:val="00134CB1"/>
    <w:rsid w:val="00164728"/>
    <w:rsid w:val="00192855"/>
    <w:rsid w:val="00193BD8"/>
    <w:rsid w:val="001A06D0"/>
    <w:rsid w:val="001E130C"/>
    <w:rsid w:val="001E1818"/>
    <w:rsid w:val="001E4D99"/>
    <w:rsid w:val="001F2DA6"/>
    <w:rsid w:val="001F6317"/>
    <w:rsid w:val="001F785D"/>
    <w:rsid w:val="001F7C62"/>
    <w:rsid w:val="0022388F"/>
    <w:rsid w:val="00223ABE"/>
    <w:rsid w:val="00234746"/>
    <w:rsid w:val="00235131"/>
    <w:rsid w:val="00246157"/>
    <w:rsid w:val="00262751"/>
    <w:rsid w:val="00270ADF"/>
    <w:rsid w:val="00272793"/>
    <w:rsid w:val="00272AA9"/>
    <w:rsid w:val="002730D3"/>
    <w:rsid w:val="002956BE"/>
    <w:rsid w:val="002A2164"/>
    <w:rsid w:val="002A315E"/>
    <w:rsid w:val="002B0F1B"/>
    <w:rsid w:val="002C10C7"/>
    <w:rsid w:val="002C677B"/>
    <w:rsid w:val="002D0A63"/>
    <w:rsid w:val="002F461C"/>
    <w:rsid w:val="00324124"/>
    <w:rsid w:val="0034425C"/>
    <w:rsid w:val="00367310"/>
    <w:rsid w:val="00376184"/>
    <w:rsid w:val="00380D3A"/>
    <w:rsid w:val="00381267"/>
    <w:rsid w:val="003843C6"/>
    <w:rsid w:val="00391A96"/>
    <w:rsid w:val="003B08C8"/>
    <w:rsid w:val="003B3F83"/>
    <w:rsid w:val="003B7ECC"/>
    <w:rsid w:val="003C3BA9"/>
    <w:rsid w:val="003D5BA8"/>
    <w:rsid w:val="003D7A20"/>
    <w:rsid w:val="003F1087"/>
    <w:rsid w:val="00403874"/>
    <w:rsid w:val="00427765"/>
    <w:rsid w:val="00442B47"/>
    <w:rsid w:val="00447E85"/>
    <w:rsid w:val="004723B6"/>
    <w:rsid w:val="004A219B"/>
    <w:rsid w:val="004C13C7"/>
    <w:rsid w:val="004C1859"/>
    <w:rsid w:val="004D19EC"/>
    <w:rsid w:val="004D3539"/>
    <w:rsid w:val="004D436E"/>
    <w:rsid w:val="004E1CD6"/>
    <w:rsid w:val="0050404C"/>
    <w:rsid w:val="00517306"/>
    <w:rsid w:val="00521F81"/>
    <w:rsid w:val="00526BDE"/>
    <w:rsid w:val="00543D08"/>
    <w:rsid w:val="00552FEF"/>
    <w:rsid w:val="00554116"/>
    <w:rsid w:val="0055722F"/>
    <w:rsid w:val="00567553"/>
    <w:rsid w:val="00576781"/>
    <w:rsid w:val="005876DC"/>
    <w:rsid w:val="00592E63"/>
    <w:rsid w:val="005A6E04"/>
    <w:rsid w:val="005A77A3"/>
    <w:rsid w:val="005B45D9"/>
    <w:rsid w:val="005D037D"/>
    <w:rsid w:val="005D15BD"/>
    <w:rsid w:val="005E0CCC"/>
    <w:rsid w:val="005E5DE3"/>
    <w:rsid w:val="005F1128"/>
    <w:rsid w:val="005F37AD"/>
    <w:rsid w:val="005F6DBF"/>
    <w:rsid w:val="00604A97"/>
    <w:rsid w:val="00622D22"/>
    <w:rsid w:val="00630FB5"/>
    <w:rsid w:val="00636485"/>
    <w:rsid w:val="00640DFC"/>
    <w:rsid w:val="006532F0"/>
    <w:rsid w:val="00663952"/>
    <w:rsid w:val="00664A88"/>
    <w:rsid w:val="006655DF"/>
    <w:rsid w:val="006711E4"/>
    <w:rsid w:val="00671E54"/>
    <w:rsid w:val="00683C41"/>
    <w:rsid w:val="006938EC"/>
    <w:rsid w:val="006A1D2A"/>
    <w:rsid w:val="006A1EDA"/>
    <w:rsid w:val="006A41CF"/>
    <w:rsid w:val="006C0FCC"/>
    <w:rsid w:val="006C1D68"/>
    <w:rsid w:val="006C61AA"/>
    <w:rsid w:val="006F6314"/>
    <w:rsid w:val="006F716D"/>
    <w:rsid w:val="007170B4"/>
    <w:rsid w:val="007368E7"/>
    <w:rsid w:val="007612AA"/>
    <w:rsid w:val="00776CCE"/>
    <w:rsid w:val="00780311"/>
    <w:rsid w:val="007A428D"/>
    <w:rsid w:val="007B0FB9"/>
    <w:rsid w:val="007C7BFE"/>
    <w:rsid w:val="007D4ABC"/>
    <w:rsid w:val="007D6DD3"/>
    <w:rsid w:val="007E2AA3"/>
    <w:rsid w:val="007F555E"/>
    <w:rsid w:val="00803956"/>
    <w:rsid w:val="00807DF2"/>
    <w:rsid w:val="00816B50"/>
    <w:rsid w:val="0083131C"/>
    <w:rsid w:val="00843053"/>
    <w:rsid w:val="00884C26"/>
    <w:rsid w:val="00893310"/>
    <w:rsid w:val="0089346C"/>
    <w:rsid w:val="00896FEC"/>
    <w:rsid w:val="008D052E"/>
    <w:rsid w:val="008D1B52"/>
    <w:rsid w:val="008D786B"/>
    <w:rsid w:val="008E1C74"/>
    <w:rsid w:val="008E1D9A"/>
    <w:rsid w:val="008E67A2"/>
    <w:rsid w:val="008F0994"/>
    <w:rsid w:val="00930E30"/>
    <w:rsid w:val="00952872"/>
    <w:rsid w:val="00954D2B"/>
    <w:rsid w:val="00962250"/>
    <w:rsid w:val="0096226B"/>
    <w:rsid w:val="00985BC8"/>
    <w:rsid w:val="009C17DF"/>
    <w:rsid w:val="009C3894"/>
    <w:rsid w:val="009C4397"/>
    <w:rsid w:val="009D09A8"/>
    <w:rsid w:val="009F7F35"/>
    <w:rsid w:val="00A05FF9"/>
    <w:rsid w:val="00A13D17"/>
    <w:rsid w:val="00A3478C"/>
    <w:rsid w:val="00A42FB7"/>
    <w:rsid w:val="00A442B7"/>
    <w:rsid w:val="00A4648A"/>
    <w:rsid w:val="00A502E6"/>
    <w:rsid w:val="00A637AE"/>
    <w:rsid w:val="00A81ECF"/>
    <w:rsid w:val="00A86085"/>
    <w:rsid w:val="00A94F05"/>
    <w:rsid w:val="00A97722"/>
    <w:rsid w:val="00AA5F96"/>
    <w:rsid w:val="00AE51A7"/>
    <w:rsid w:val="00B05227"/>
    <w:rsid w:val="00B459A7"/>
    <w:rsid w:val="00B46FF2"/>
    <w:rsid w:val="00B60B6D"/>
    <w:rsid w:val="00B637E5"/>
    <w:rsid w:val="00B8240A"/>
    <w:rsid w:val="00B86EDF"/>
    <w:rsid w:val="00B91F88"/>
    <w:rsid w:val="00BA328F"/>
    <w:rsid w:val="00BA4DDD"/>
    <w:rsid w:val="00BB700C"/>
    <w:rsid w:val="00BD6056"/>
    <w:rsid w:val="00BE7BF5"/>
    <w:rsid w:val="00BF1D57"/>
    <w:rsid w:val="00C02292"/>
    <w:rsid w:val="00C04FAC"/>
    <w:rsid w:val="00C13BDA"/>
    <w:rsid w:val="00C3110F"/>
    <w:rsid w:val="00C34007"/>
    <w:rsid w:val="00C528B1"/>
    <w:rsid w:val="00C61473"/>
    <w:rsid w:val="00C70568"/>
    <w:rsid w:val="00C73E08"/>
    <w:rsid w:val="00C871FA"/>
    <w:rsid w:val="00C90374"/>
    <w:rsid w:val="00C933DA"/>
    <w:rsid w:val="00C95675"/>
    <w:rsid w:val="00C96511"/>
    <w:rsid w:val="00CA07F7"/>
    <w:rsid w:val="00CA2022"/>
    <w:rsid w:val="00CB10CD"/>
    <w:rsid w:val="00CB3AD0"/>
    <w:rsid w:val="00CD0C31"/>
    <w:rsid w:val="00CF448E"/>
    <w:rsid w:val="00D025F3"/>
    <w:rsid w:val="00D0529D"/>
    <w:rsid w:val="00D1000F"/>
    <w:rsid w:val="00D2218F"/>
    <w:rsid w:val="00D22285"/>
    <w:rsid w:val="00D237F7"/>
    <w:rsid w:val="00D42B45"/>
    <w:rsid w:val="00D727A6"/>
    <w:rsid w:val="00D8752E"/>
    <w:rsid w:val="00D908FF"/>
    <w:rsid w:val="00DA03E9"/>
    <w:rsid w:val="00DA129A"/>
    <w:rsid w:val="00DB56DE"/>
    <w:rsid w:val="00DF5369"/>
    <w:rsid w:val="00E00B0C"/>
    <w:rsid w:val="00E12344"/>
    <w:rsid w:val="00E27C1F"/>
    <w:rsid w:val="00E34021"/>
    <w:rsid w:val="00E63832"/>
    <w:rsid w:val="00E74154"/>
    <w:rsid w:val="00EA66A8"/>
    <w:rsid w:val="00EB1378"/>
    <w:rsid w:val="00EB4B25"/>
    <w:rsid w:val="00EB5FAE"/>
    <w:rsid w:val="00EC0C59"/>
    <w:rsid w:val="00EC6908"/>
    <w:rsid w:val="00ED067E"/>
    <w:rsid w:val="00ED2768"/>
    <w:rsid w:val="00F1440D"/>
    <w:rsid w:val="00F25D4E"/>
    <w:rsid w:val="00F40E9F"/>
    <w:rsid w:val="00F4104E"/>
    <w:rsid w:val="00F421F6"/>
    <w:rsid w:val="00F61D7D"/>
    <w:rsid w:val="00F70F8E"/>
    <w:rsid w:val="00F776E4"/>
    <w:rsid w:val="00F77F8F"/>
    <w:rsid w:val="00FA16A8"/>
    <w:rsid w:val="00FA6913"/>
    <w:rsid w:val="00F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6DA4F"/>
  <w15:docId w15:val="{362B036D-CCD6-437A-80C7-EFE8D22F0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D56FE8"/>
    <w:pPr>
      <w:spacing w:after="200" w:line="276" w:lineRule="auto"/>
      <w:ind w:left="1225" w:hanging="505"/>
    </w:pPr>
    <w:rPr>
      <w:rFonts w:eastAsia="Times New Roman"/>
      <w:sz w:val="22"/>
      <w:szCs w:val="22"/>
      <w:lang w:eastAsia="en-US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lfejChar">
    <w:name w:val="Élőfej Char"/>
    <w:basedOn w:val="Bekezdsalapbettpusa"/>
    <w:semiHidden/>
    <w:qFormat/>
    <w:locked/>
    <w:rsid w:val="008867E2"/>
    <w:rPr>
      <w:rFonts w:cs="Times New Roman"/>
    </w:rPr>
  </w:style>
  <w:style w:type="character" w:customStyle="1" w:styleId="llbChar">
    <w:name w:val="Élőláb Char"/>
    <w:basedOn w:val="Bekezdsalapbettpusa"/>
    <w:uiPriority w:val="99"/>
    <w:qFormat/>
    <w:locked/>
    <w:rsid w:val="008867E2"/>
    <w:rPr>
      <w:rFonts w:cs="Times New Roman"/>
    </w:rPr>
  </w:style>
  <w:style w:type="character" w:customStyle="1" w:styleId="LbjegyzetszvegChar">
    <w:name w:val="Lábjegyzetszöveg Char"/>
    <w:basedOn w:val="Bekezdsalapbettpusa"/>
    <w:link w:val="Lbjegyzetszveg"/>
    <w:semiHidden/>
    <w:qFormat/>
    <w:locked/>
    <w:rsid w:val="002D7EFC"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semiHidden/>
    <w:qFormat/>
    <w:rsid w:val="002D7EFC"/>
    <w:rPr>
      <w:rFonts w:cs="Times New Roman"/>
      <w:vertAlign w:val="superscript"/>
    </w:rPr>
  </w:style>
  <w:style w:type="character" w:styleId="Jegyzethivatkozs">
    <w:name w:val="annotation reference"/>
    <w:basedOn w:val="Bekezdsalapbettpusa"/>
    <w:qFormat/>
    <w:rsid w:val="008B5210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qFormat/>
    <w:rsid w:val="008B5210"/>
    <w:rPr>
      <w:rFonts w:eastAsia="Times New Roman"/>
      <w:lang w:eastAsia="en-US"/>
    </w:rPr>
  </w:style>
  <w:style w:type="character" w:customStyle="1" w:styleId="MegjegyzstrgyaChar">
    <w:name w:val="Megjegyzés tárgya Char"/>
    <w:basedOn w:val="JegyzetszvegChar"/>
    <w:link w:val="Megjegyzstrgya"/>
    <w:qFormat/>
    <w:rsid w:val="008B5210"/>
    <w:rPr>
      <w:rFonts w:eastAsia="Times New Roman"/>
      <w:b/>
      <w:bCs/>
      <w:lang w:eastAsia="en-US"/>
    </w:rPr>
  </w:style>
  <w:style w:type="character" w:customStyle="1" w:styleId="ListLabel1">
    <w:name w:val="ListLabel 1"/>
    <w:qFormat/>
    <w:rPr>
      <w:rFonts w:ascii="Verdana" w:hAnsi="Verdana" w:cs="Times New Roman"/>
      <w:sz w:val="20"/>
    </w:rPr>
  </w:style>
  <w:style w:type="character" w:customStyle="1" w:styleId="Lbjegyzet-horgony">
    <w:name w:val="Lábjegyzet-horgony"/>
    <w:rPr>
      <w:vertAlign w:val="superscript"/>
    </w:rPr>
  </w:style>
  <w:style w:type="character" w:customStyle="1" w:styleId="Lbjegyzet-karakterek">
    <w:name w:val="Lábjegyzet-karakterek"/>
    <w:qFormat/>
  </w:style>
  <w:style w:type="character" w:customStyle="1" w:styleId="Vgjegyzet-horgony">
    <w:name w:val="Végjegyzet-horgony"/>
    <w:rPr>
      <w:vertAlign w:val="superscript"/>
    </w:rPr>
  </w:style>
  <w:style w:type="character" w:customStyle="1" w:styleId="Vgjegyzet-karakterek">
    <w:name w:val="Végjegyzet-karakterek"/>
    <w:qFormat/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semiHidden/>
    <w:qFormat/>
    <w:rsid w:val="002E7784"/>
    <w:pPr>
      <w:spacing w:after="0" w:line="240" w:lineRule="auto"/>
      <w:ind w:left="0" w:firstLine="0"/>
    </w:pPr>
    <w:rPr>
      <w:rFonts w:ascii="Tahoma" w:hAnsi="Tahoma" w:cs="Tahoma"/>
      <w:sz w:val="16"/>
      <w:szCs w:val="16"/>
      <w:lang w:eastAsia="hu-HU"/>
    </w:rPr>
  </w:style>
  <w:style w:type="paragraph" w:customStyle="1" w:styleId="Listaszerbekezds1">
    <w:name w:val="Listaszerű bekezdés1"/>
    <w:basedOn w:val="Norml"/>
    <w:qFormat/>
    <w:rsid w:val="007C2A29"/>
    <w:pPr>
      <w:ind w:left="720"/>
      <w:contextualSpacing/>
    </w:pPr>
  </w:style>
  <w:style w:type="paragraph" w:styleId="lfej">
    <w:name w:val="header"/>
    <w:basedOn w:val="Norml"/>
    <w:semiHidden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lb">
    <w:name w:val="footer"/>
    <w:basedOn w:val="Norml"/>
    <w:uiPriority w:val="99"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bjegyzetszveg">
    <w:name w:val="footnote text"/>
    <w:basedOn w:val="Norml"/>
    <w:link w:val="LbjegyzetszvegChar"/>
    <w:semiHidden/>
    <w:qFormat/>
    <w:rsid w:val="002D7EFC"/>
    <w:pPr>
      <w:spacing w:after="0" w:line="240" w:lineRule="auto"/>
    </w:pPr>
    <w:rPr>
      <w:sz w:val="20"/>
      <w:szCs w:val="20"/>
    </w:rPr>
  </w:style>
  <w:style w:type="paragraph" w:styleId="Jegyzetszveg">
    <w:name w:val="annotation text"/>
    <w:basedOn w:val="Norml"/>
    <w:link w:val="JegyzetszvegChar"/>
    <w:qFormat/>
    <w:rsid w:val="008B5210"/>
    <w:rPr>
      <w:sz w:val="20"/>
      <w:szCs w:val="20"/>
    </w:rPr>
  </w:style>
  <w:style w:type="paragraph" w:styleId="Megjegyzstrgya">
    <w:name w:val="annotation subject"/>
    <w:basedOn w:val="Jegyzetszveg"/>
    <w:link w:val="MegjegyzstrgyaChar"/>
    <w:qFormat/>
    <w:rsid w:val="008B5210"/>
    <w:rPr>
      <w:b/>
      <w:bCs/>
    </w:rPr>
  </w:style>
  <w:style w:type="paragraph" w:styleId="Listaszerbekezds">
    <w:name w:val="List Paragraph"/>
    <w:basedOn w:val="Norml"/>
    <w:uiPriority w:val="34"/>
    <w:qFormat/>
    <w:rsid w:val="00A23609"/>
    <w:pPr>
      <w:ind w:left="708"/>
    </w:pPr>
  </w:style>
  <w:style w:type="paragraph" w:customStyle="1" w:styleId="Lbjegyzet">
    <w:name w:val="Lábjegyzet"/>
    <w:basedOn w:val="Norml"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customStyle="1" w:styleId="font8">
    <w:name w:val="font_8"/>
    <w:basedOn w:val="Norml"/>
    <w:rsid w:val="00CA07F7"/>
    <w:pPr>
      <w:spacing w:before="100" w:beforeAutospacing="1" w:after="100" w:afterAutospacing="1" w:line="240" w:lineRule="auto"/>
      <w:ind w:left="0" w:firstLine="0"/>
    </w:pPr>
    <w:rPr>
      <w:rFonts w:ascii="Times New Roman" w:hAnsi="Times New Roman"/>
      <w:sz w:val="24"/>
      <w:szCs w:val="24"/>
      <w:lang w:eastAsia="hu-HU"/>
    </w:rPr>
  </w:style>
  <w:style w:type="character" w:styleId="Hiperhivatkozs">
    <w:name w:val="Hyperlink"/>
    <w:basedOn w:val="Bekezdsalapbettpusa"/>
    <w:unhideWhenUsed/>
    <w:rsid w:val="008E1C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-nke.hu/adatvedele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407C7-CCE3-4EF0-B157-B34B2D05A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80</Words>
  <Characters>7458</Characters>
  <Application>Microsoft Office Word</Application>
  <DocSecurity>0</DocSecurity>
  <Lines>62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yilatkozat</vt:lpstr>
    </vt:vector>
  </TitlesOfParts>
  <Company>KD</Company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ilatkozat</dc:title>
  <dc:creator>Veronika</dc:creator>
  <cp:lastModifiedBy>Fogarasyné Bérczi Zita</cp:lastModifiedBy>
  <cp:revision>2</cp:revision>
  <cp:lastPrinted>2017-03-21T09:09:00Z</cp:lastPrinted>
  <dcterms:created xsi:type="dcterms:W3CDTF">2026-04-20T13:17:00Z</dcterms:created>
  <dcterms:modified xsi:type="dcterms:W3CDTF">2026-04-20T13:17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